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125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20"/>
        <w:gridCol w:w="3600"/>
        <w:gridCol w:w="3780"/>
        <w:gridCol w:w="2250"/>
      </w:tblGrid>
      <w:tr w:rsidR="003526EB" w:rsidRPr="00143B6C" w14:paraId="42E2DD3F" w14:textId="77777777" w:rsidTr="0022084E">
        <w:trPr>
          <w:trHeight w:val="1266"/>
          <w:jc w:val="center"/>
        </w:trPr>
        <w:tc>
          <w:tcPr>
            <w:tcW w:w="1620" w:type="dxa"/>
            <w:shd w:val="clear" w:color="auto" w:fill="auto"/>
          </w:tcPr>
          <w:p w14:paraId="47491893" w14:textId="77777777" w:rsidR="003526EB" w:rsidRPr="00143B6C" w:rsidRDefault="006904B2" w:rsidP="003526EB">
            <w:r w:rsidRPr="00143B6C">
              <w:rPr>
                <w:noProof/>
              </w:rPr>
              <w:drawing>
                <wp:inline distT="0" distB="0" distL="0" distR="0" wp14:anchorId="780FBBB0" wp14:editId="0EA04627">
                  <wp:extent cx="868045" cy="617220"/>
                  <wp:effectExtent l="0" t="0" r="0" b="0"/>
                  <wp:docPr id="3" name="Picture 3" descr="animated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animatedLOGO"/>
                          <pic:cNvPicPr>
                            <a:picLocks noChangeAspect="1" noChangeArrowheads="1" noCrop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8045" cy="6172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80" w:type="dxa"/>
            <w:gridSpan w:val="2"/>
            <w:shd w:val="clear" w:color="auto" w:fill="auto"/>
          </w:tcPr>
          <w:p w14:paraId="5A40A89A" w14:textId="741FD0E6" w:rsidR="003526EB" w:rsidRPr="00143B6C" w:rsidRDefault="003526EB" w:rsidP="00F971D5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b/>
              </w:rPr>
            </w:pPr>
            <w:r w:rsidRPr="00143B6C">
              <w:rPr>
                <w:b/>
                <w:sz w:val="28"/>
                <w:szCs w:val="20"/>
              </w:rPr>
              <w:t xml:space="preserve">Assignment No. </w:t>
            </w:r>
            <w:r w:rsidR="00DC4574" w:rsidRPr="00143B6C">
              <w:rPr>
                <w:b/>
                <w:sz w:val="28"/>
                <w:szCs w:val="20"/>
              </w:rPr>
              <w:t xml:space="preserve"> </w:t>
            </w:r>
            <w:r w:rsidR="007138A4" w:rsidRPr="00143B6C">
              <w:rPr>
                <w:b/>
                <w:sz w:val="28"/>
                <w:szCs w:val="20"/>
              </w:rPr>
              <w:t>2</w:t>
            </w:r>
            <w:r w:rsidRPr="00143B6C">
              <w:rPr>
                <w:b/>
                <w:sz w:val="20"/>
                <w:szCs w:val="20"/>
              </w:rPr>
              <w:br/>
            </w:r>
            <w:r w:rsidRPr="00143B6C">
              <w:rPr>
                <w:b/>
                <w:sz w:val="28"/>
                <w:szCs w:val="20"/>
              </w:rPr>
              <w:t xml:space="preserve">Semester: </w:t>
            </w:r>
            <w:r w:rsidR="00A557F0">
              <w:rPr>
                <w:b/>
                <w:sz w:val="28"/>
                <w:szCs w:val="20"/>
              </w:rPr>
              <w:t>Spring 2021</w:t>
            </w:r>
          </w:p>
          <w:p w14:paraId="7D90F6AE" w14:textId="77777777" w:rsidR="003526EB" w:rsidRPr="00143B6C" w:rsidRDefault="00BC745F" w:rsidP="00F971D5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b/>
              </w:rPr>
            </w:pPr>
            <w:r w:rsidRPr="00143B6C">
              <w:rPr>
                <w:b/>
              </w:rPr>
              <w:t>CS</w:t>
            </w:r>
            <w:r w:rsidR="001721C1" w:rsidRPr="00143B6C">
              <w:rPr>
                <w:b/>
              </w:rPr>
              <w:t>201</w:t>
            </w:r>
            <w:r w:rsidR="003009C7" w:rsidRPr="00143B6C">
              <w:rPr>
                <w:b/>
              </w:rPr>
              <w:t xml:space="preserve"> – </w:t>
            </w:r>
            <w:r w:rsidR="001721C1" w:rsidRPr="00143B6C">
              <w:rPr>
                <w:b/>
              </w:rPr>
              <w:t xml:space="preserve">Introduction to </w:t>
            </w:r>
            <w:r w:rsidR="004A047F" w:rsidRPr="00143B6C">
              <w:rPr>
                <w:b/>
              </w:rPr>
              <w:t>Programming</w:t>
            </w:r>
          </w:p>
        </w:tc>
        <w:tc>
          <w:tcPr>
            <w:tcW w:w="2250" w:type="dxa"/>
            <w:shd w:val="clear" w:color="auto" w:fill="auto"/>
          </w:tcPr>
          <w:p w14:paraId="3D547024" w14:textId="77777777" w:rsidR="003526EB" w:rsidRPr="00143B6C" w:rsidRDefault="003526EB" w:rsidP="003526EB">
            <w:pPr>
              <w:rPr>
                <w:b/>
                <w:sz w:val="20"/>
                <w:szCs w:val="20"/>
              </w:rPr>
            </w:pPr>
            <w:r w:rsidRPr="00143B6C">
              <w:rPr>
                <w:b/>
                <w:sz w:val="28"/>
                <w:szCs w:val="20"/>
              </w:rPr>
              <w:t xml:space="preserve">Total Marks: </w:t>
            </w:r>
            <w:r w:rsidR="00A723A4" w:rsidRPr="00143B6C">
              <w:rPr>
                <w:b/>
                <w:color w:val="FF0000"/>
                <w:sz w:val="28"/>
                <w:szCs w:val="20"/>
              </w:rPr>
              <w:t>2</w:t>
            </w:r>
            <w:r w:rsidR="00860508" w:rsidRPr="00143B6C">
              <w:rPr>
                <w:b/>
                <w:color w:val="FF0000"/>
                <w:sz w:val="28"/>
                <w:szCs w:val="20"/>
              </w:rPr>
              <w:t>0</w:t>
            </w:r>
          </w:p>
          <w:p w14:paraId="6B5EE387" w14:textId="77777777" w:rsidR="003526EB" w:rsidRPr="00143B6C" w:rsidRDefault="003526EB" w:rsidP="003526EB">
            <w:pPr>
              <w:rPr>
                <w:b/>
                <w:sz w:val="20"/>
                <w:szCs w:val="20"/>
              </w:rPr>
            </w:pPr>
          </w:p>
          <w:p w14:paraId="324B92B4" w14:textId="77777777" w:rsidR="00600D4B" w:rsidRPr="00143B6C" w:rsidRDefault="003526EB" w:rsidP="003526EB">
            <w:pPr>
              <w:rPr>
                <w:b/>
                <w:sz w:val="28"/>
                <w:szCs w:val="20"/>
              </w:rPr>
            </w:pPr>
            <w:r w:rsidRPr="00143B6C">
              <w:rPr>
                <w:b/>
                <w:sz w:val="28"/>
                <w:szCs w:val="20"/>
              </w:rPr>
              <w:t>Due Date:</w:t>
            </w:r>
            <w:r w:rsidR="00600D4B" w:rsidRPr="00143B6C">
              <w:rPr>
                <w:b/>
                <w:sz w:val="28"/>
                <w:szCs w:val="20"/>
              </w:rPr>
              <w:t xml:space="preserve"> </w:t>
            </w:r>
          </w:p>
          <w:p w14:paraId="1847C328" w14:textId="5812769B" w:rsidR="00441607" w:rsidRPr="00143B6C" w:rsidRDefault="006114F1" w:rsidP="003526EB">
            <w:pPr>
              <w:rPr>
                <w:b/>
                <w:color w:val="FF0000"/>
                <w:sz w:val="32"/>
                <w:szCs w:val="20"/>
              </w:rPr>
            </w:pPr>
            <w:r>
              <w:rPr>
                <w:b/>
                <w:color w:val="FF0000"/>
                <w:sz w:val="32"/>
                <w:szCs w:val="20"/>
              </w:rPr>
              <w:t>8</w:t>
            </w:r>
            <w:r w:rsidRPr="006114F1">
              <w:rPr>
                <w:b/>
                <w:color w:val="FF0000"/>
                <w:sz w:val="32"/>
                <w:szCs w:val="20"/>
                <w:vertAlign w:val="superscript"/>
              </w:rPr>
              <w:t>th</w:t>
            </w:r>
            <w:r>
              <w:rPr>
                <w:b/>
                <w:color w:val="FF0000"/>
                <w:sz w:val="32"/>
                <w:szCs w:val="20"/>
              </w:rPr>
              <w:t xml:space="preserve"> June 2021</w:t>
            </w:r>
          </w:p>
          <w:p w14:paraId="14169F1D" w14:textId="77777777" w:rsidR="003526EB" w:rsidRPr="00143B6C" w:rsidRDefault="00A723A4" w:rsidP="001873E8">
            <w:pPr>
              <w:rPr>
                <w:b/>
                <w:sz w:val="20"/>
                <w:szCs w:val="20"/>
              </w:rPr>
            </w:pPr>
            <w:r w:rsidRPr="00143B6C">
              <w:rPr>
                <w:b/>
                <w:sz w:val="20"/>
                <w:szCs w:val="20"/>
              </w:rPr>
              <w:t xml:space="preserve"> </w:t>
            </w:r>
          </w:p>
        </w:tc>
      </w:tr>
      <w:tr w:rsidR="003526EB" w:rsidRPr="00143B6C" w14:paraId="405D66EE" w14:textId="77777777" w:rsidTr="00C61A30">
        <w:trPr>
          <w:jc w:val="center"/>
        </w:trPr>
        <w:tc>
          <w:tcPr>
            <w:tcW w:w="11250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144E9F31" w14:textId="77777777" w:rsidR="002D2B2F" w:rsidRPr="00143B6C" w:rsidRDefault="002D2B2F" w:rsidP="00E3208A">
            <w:pPr>
              <w:spacing w:line="360" w:lineRule="auto"/>
              <w:rPr>
                <w:b/>
                <w:u w:val="single"/>
              </w:rPr>
            </w:pPr>
          </w:p>
          <w:p w14:paraId="273DE475" w14:textId="77777777" w:rsidR="003526EB" w:rsidRPr="00143B6C" w:rsidRDefault="003526EB" w:rsidP="00AB126E">
            <w:pPr>
              <w:spacing w:line="360" w:lineRule="auto"/>
              <w:rPr>
                <w:b/>
                <w:u w:val="single"/>
              </w:rPr>
            </w:pPr>
            <w:r w:rsidRPr="00143B6C">
              <w:rPr>
                <w:b/>
                <w:u w:val="single"/>
              </w:rPr>
              <w:t>Instructions</w:t>
            </w:r>
          </w:p>
          <w:p w14:paraId="0C722530" w14:textId="77777777" w:rsidR="003526EB" w:rsidRPr="00143B6C" w:rsidRDefault="003526EB" w:rsidP="00AB126E">
            <w:pPr>
              <w:spacing w:line="360" w:lineRule="auto"/>
              <w:rPr>
                <w:b/>
              </w:rPr>
            </w:pPr>
            <w:r w:rsidRPr="00143B6C">
              <w:rPr>
                <w:b/>
              </w:rPr>
              <w:t>Please read the following instructions carefully before submitting assignment:</w:t>
            </w:r>
          </w:p>
          <w:p w14:paraId="12095D42" w14:textId="77777777" w:rsidR="003526EB" w:rsidRPr="00143B6C" w:rsidRDefault="003526EB" w:rsidP="00AB126E">
            <w:pPr>
              <w:spacing w:line="360" w:lineRule="auto"/>
              <w:jc w:val="both"/>
              <w:rPr>
                <w:b/>
                <w:color w:val="000000"/>
              </w:rPr>
            </w:pPr>
            <w:r w:rsidRPr="00143B6C">
              <w:rPr>
                <w:b/>
                <w:color w:val="000000"/>
              </w:rPr>
              <w:t>It should be clear that your assignment will not get any credit if:</w:t>
            </w:r>
          </w:p>
          <w:p w14:paraId="0C4B7702" w14:textId="77777777" w:rsidR="003526EB" w:rsidRPr="00143B6C" w:rsidRDefault="003526EB" w:rsidP="00AB126E">
            <w:pPr>
              <w:spacing w:line="360" w:lineRule="auto"/>
              <w:jc w:val="both"/>
              <w:rPr>
                <w:b/>
                <w:color w:val="000000"/>
              </w:rPr>
            </w:pPr>
          </w:p>
          <w:p w14:paraId="46214CE3" w14:textId="77777777" w:rsidR="003526EB" w:rsidRPr="00143B6C" w:rsidRDefault="00C5087A" w:rsidP="00AB126E">
            <w:pPr>
              <w:numPr>
                <w:ilvl w:val="0"/>
                <w:numId w:val="1"/>
              </w:numPr>
              <w:spacing w:line="360" w:lineRule="auto"/>
              <w:jc w:val="both"/>
              <w:rPr>
                <w:b/>
                <w:i/>
                <w:color w:val="FF0000"/>
              </w:rPr>
            </w:pPr>
            <w:r w:rsidRPr="00143B6C">
              <w:rPr>
                <w:b/>
                <w:i/>
                <w:color w:val="FF0000"/>
              </w:rPr>
              <w:t>A</w:t>
            </w:r>
            <w:r w:rsidR="003526EB" w:rsidRPr="00143B6C">
              <w:rPr>
                <w:b/>
                <w:i/>
                <w:color w:val="FF0000"/>
              </w:rPr>
              <w:t>ssignment is submitted after due date.</w:t>
            </w:r>
          </w:p>
          <w:p w14:paraId="068F6D0C" w14:textId="77777777" w:rsidR="003526EB" w:rsidRPr="00143B6C" w:rsidRDefault="00C5087A" w:rsidP="00AB126E">
            <w:pPr>
              <w:numPr>
                <w:ilvl w:val="0"/>
                <w:numId w:val="1"/>
              </w:numPr>
              <w:spacing w:line="360" w:lineRule="auto"/>
              <w:jc w:val="both"/>
              <w:rPr>
                <w:b/>
                <w:i/>
                <w:color w:val="FF0000"/>
              </w:rPr>
            </w:pPr>
            <w:r w:rsidRPr="00143B6C">
              <w:rPr>
                <w:b/>
                <w:i/>
                <w:color w:val="FF0000"/>
              </w:rPr>
              <w:t>S</w:t>
            </w:r>
            <w:r w:rsidR="003526EB" w:rsidRPr="00143B6C">
              <w:rPr>
                <w:b/>
                <w:i/>
                <w:color w:val="FF0000"/>
              </w:rPr>
              <w:t>ubmitted assignment does not open or file</w:t>
            </w:r>
            <w:r w:rsidR="00175869" w:rsidRPr="00143B6C">
              <w:rPr>
                <w:b/>
                <w:i/>
                <w:color w:val="FF0000"/>
              </w:rPr>
              <w:t xml:space="preserve"> is</w:t>
            </w:r>
            <w:r w:rsidR="003526EB" w:rsidRPr="00143B6C">
              <w:rPr>
                <w:b/>
                <w:i/>
                <w:color w:val="FF0000"/>
              </w:rPr>
              <w:t xml:space="preserve"> corrupt.</w:t>
            </w:r>
          </w:p>
          <w:p w14:paraId="47570AE6" w14:textId="77777777" w:rsidR="003526EB" w:rsidRPr="00143B6C" w:rsidRDefault="00C5087A" w:rsidP="00AB126E">
            <w:pPr>
              <w:numPr>
                <w:ilvl w:val="0"/>
                <w:numId w:val="1"/>
              </w:numPr>
              <w:spacing w:line="360" w:lineRule="auto"/>
              <w:jc w:val="both"/>
              <w:rPr>
                <w:b/>
                <w:i/>
                <w:color w:val="FF0000"/>
              </w:rPr>
            </w:pPr>
            <w:r w:rsidRPr="00143B6C">
              <w:rPr>
                <w:b/>
                <w:i/>
                <w:color w:val="FF0000"/>
              </w:rPr>
              <w:t>A</w:t>
            </w:r>
            <w:r w:rsidR="003526EB" w:rsidRPr="00143B6C">
              <w:rPr>
                <w:b/>
                <w:i/>
                <w:color w:val="FF0000"/>
              </w:rPr>
              <w:t>ssignment is copied</w:t>
            </w:r>
            <w:r w:rsidR="00557CFD" w:rsidRPr="00143B6C">
              <w:rPr>
                <w:b/>
                <w:i/>
                <w:color w:val="FF0000"/>
              </w:rPr>
              <w:t xml:space="preserve"> (From internet/students)</w:t>
            </w:r>
            <w:r w:rsidR="003526EB" w:rsidRPr="00143B6C">
              <w:rPr>
                <w:b/>
                <w:i/>
                <w:color w:val="FF0000"/>
              </w:rPr>
              <w:t>.</w:t>
            </w:r>
          </w:p>
          <w:p w14:paraId="7149F377" w14:textId="77777777" w:rsidR="003526EB" w:rsidRPr="00143B6C" w:rsidRDefault="003526EB" w:rsidP="00AB126E">
            <w:pPr>
              <w:spacing w:line="360" w:lineRule="auto"/>
              <w:ind w:left="720"/>
              <w:jc w:val="both"/>
              <w:rPr>
                <w:b/>
                <w:i/>
                <w:color w:val="FF0000"/>
              </w:rPr>
            </w:pPr>
          </w:p>
          <w:p w14:paraId="3D0E1B3C" w14:textId="77777777" w:rsidR="001D4C9F" w:rsidRPr="00143B6C" w:rsidRDefault="001D4C9F" w:rsidP="00AB126E">
            <w:pPr>
              <w:spacing w:line="360" w:lineRule="auto"/>
              <w:jc w:val="both"/>
              <w:rPr>
                <w:b/>
                <w:u w:val="single"/>
              </w:rPr>
            </w:pPr>
            <w:r w:rsidRPr="00143B6C">
              <w:rPr>
                <w:b/>
                <w:u w:val="single"/>
              </w:rPr>
              <w:t>Software</w:t>
            </w:r>
            <w:r w:rsidR="00FF1CDE" w:rsidRPr="00143B6C">
              <w:rPr>
                <w:b/>
                <w:u w:val="single"/>
              </w:rPr>
              <w:t xml:space="preserve"> allowed </w:t>
            </w:r>
            <w:r w:rsidR="00650DE6" w:rsidRPr="00143B6C">
              <w:rPr>
                <w:b/>
                <w:u w:val="single"/>
              </w:rPr>
              <w:t>to develop Assignment</w:t>
            </w:r>
          </w:p>
          <w:p w14:paraId="6137A223" w14:textId="77777777" w:rsidR="00160D79" w:rsidRPr="00143B6C" w:rsidRDefault="00160D79" w:rsidP="00AB126E">
            <w:pPr>
              <w:spacing w:line="360" w:lineRule="auto"/>
              <w:jc w:val="both"/>
              <w:rPr>
                <w:b/>
                <w:u w:val="single"/>
              </w:rPr>
            </w:pPr>
          </w:p>
          <w:p w14:paraId="2E5414A6" w14:textId="77777777" w:rsidR="00447899" w:rsidRPr="00143B6C" w:rsidRDefault="00C62604" w:rsidP="00AB126E">
            <w:pPr>
              <w:numPr>
                <w:ilvl w:val="0"/>
                <w:numId w:val="6"/>
              </w:numPr>
              <w:spacing w:line="360" w:lineRule="auto"/>
              <w:jc w:val="both"/>
              <w:rPr>
                <w:b/>
              </w:rPr>
            </w:pPr>
            <w:r w:rsidRPr="00143B6C">
              <w:rPr>
                <w:b/>
              </w:rPr>
              <w:t>Dev</w:t>
            </w:r>
            <w:r w:rsidR="00EF00FA" w:rsidRPr="00143B6C">
              <w:rPr>
                <w:b/>
              </w:rPr>
              <w:t xml:space="preserve"> C++</w:t>
            </w:r>
          </w:p>
          <w:p w14:paraId="6AA8E86A" w14:textId="77777777" w:rsidR="00E266DC" w:rsidRPr="00143B6C" w:rsidRDefault="00E266DC" w:rsidP="00AB126E">
            <w:pPr>
              <w:spacing w:line="360" w:lineRule="auto"/>
              <w:jc w:val="both"/>
              <w:rPr>
                <w:b/>
              </w:rPr>
            </w:pPr>
          </w:p>
          <w:p w14:paraId="6CE9089E" w14:textId="77777777" w:rsidR="00E266DC" w:rsidRPr="00143B6C" w:rsidRDefault="00E266DC" w:rsidP="00AB126E">
            <w:pPr>
              <w:spacing w:line="360" w:lineRule="auto"/>
              <w:jc w:val="both"/>
              <w:rPr>
                <w:b/>
                <w:i/>
              </w:rPr>
            </w:pPr>
            <w:r w:rsidRPr="00143B6C">
              <w:rPr>
                <w:b/>
                <w:i/>
              </w:rPr>
              <w:t>Objectives:</w:t>
            </w:r>
          </w:p>
          <w:p w14:paraId="42FC74A2" w14:textId="77777777" w:rsidR="00E266DC" w:rsidRPr="00143B6C" w:rsidRDefault="007D13BB" w:rsidP="00AB126E">
            <w:pPr>
              <w:spacing w:line="360" w:lineRule="auto"/>
              <w:jc w:val="both"/>
              <w:rPr>
                <w:i/>
              </w:rPr>
            </w:pPr>
            <w:r w:rsidRPr="00143B6C">
              <w:rPr>
                <w:i/>
              </w:rPr>
              <w:t>In</w:t>
            </w:r>
            <w:r w:rsidR="00A215F4" w:rsidRPr="00143B6C">
              <w:rPr>
                <w:i/>
              </w:rPr>
              <w:t xml:space="preserve"> this </w:t>
            </w:r>
            <w:r w:rsidR="00DE1304" w:rsidRPr="00143B6C">
              <w:rPr>
                <w:i/>
              </w:rPr>
              <w:t>assignment,</w:t>
            </w:r>
            <w:r w:rsidR="00A215F4" w:rsidRPr="00143B6C">
              <w:rPr>
                <w:i/>
              </w:rPr>
              <w:t xml:space="preserve"> the students will learn</w:t>
            </w:r>
            <w:r w:rsidR="00883525" w:rsidRPr="00143B6C">
              <w:rPr>
                <w:i/>
              </w:rPr>
              <w:t>:</w:t>
            </w:r>
          </w:p>
          <w:p w14:paraId="6A133F98" w14:textId="77777777" w:rsidR="00A215F4" w:rsidRPr="00143B6C" w:rsidRDefault="00E1586B" w:rsidP="00AB126E">
            <w:pPr>
              <w:numPr>
                <w:ilvl w:val="0"/>
                <w:numId w:val="12"/>
              </w:numPr>
              <w:spacing w:line="360" w:lineRule="auto"/>
              <w:jc w:val="both"/>
              <w:rPr>
                <w:i/>
              </w:rPr>
            </w:pPr>
            <w:r w:rsidRPr="00143B6C">
              <w:rPr>
                <w:i/>
              </w:rPr>
              <w:t>How to fill</w:t>
            </w:r>
            <w:r w:rsidR="00A215F4" w:rsidRPr="00143B6C">
              <w:rPr>
                <w:i/>
              </w:rPr>
              <w:t xml:space="preserve"> a </w:t>
            </w:r>
            <w:r w:rsidR="00DE1304" w:rsidRPr="00143B6C">
              <w:rPr>
                <w:i/>
              </w:rPr>
              <w:t>two-dimensional</w:t>
            </w:r>
            <w:r w:rsidR="00A215F4" w:rsidRPr="00143B6C">
              <w:rPr>
                <w:i/>
              </w:rPr>
              <w:t xml:space="preserve"> array using </w:t>
            </w:r>
            <w:r w:rsidR="00D00AED" w:rsidRPr="00143B6C">
              <w:rPr>
                <w:i/>
              </w:rPr>
              <w:t>given data.</w:t>
            </w:r>
          </w:p>
          <w:p w14:paraId="7F7B94C3" w14:textId="77777777" w:rsidR="00A215F4" w:rsidRPr="00143B6C" w:rsidRDefault="00A215F4" w:rsidP="00AB126E">
            <w:pPr>
              <w:numPr>
                <w:ilvl w:val="0"/>
                <w:numId w:val="12"/>
              </w:numPr>
              <w:spacing w:line="360" w:lineRule="auto"/>
              <w:jc w:val="both"/>
              <w:rPr>
                <w:i/>
              </w:rPr>
            </w:pPr>
            <w:r w:rsidRPr="00143B6C">
              <w:rPr>
                <w:i/>
              </w:rPr>
              <w:t>How to write user defined functions and pass an array to them as parameter.</w:t>
            </w:r>
          </w:p>
          <w:p w14:paraId="43070848" w14:textId="77777777" w:rsidR="00883525" w:rsidRPr="00143B6C" w:rsidRDefault="00A215F4" w:rsidP="00E1586B">
            <w:pPr>
              <w:numPr>
                <w:ilvl w:val="0"/>
                <w:numId w:val="12"/>
              </w:numPr>
              <w:spacing w:line="360" w:lineRule="auto"/>
              <w:jc w:val="both"/>
              <w:rPr>
                <w:i/>
              </w:rPr>
            </w:pPr>
            <w:r w:rsidRPr="00143B6C">
              <w:rPr>
                <w:i/>
              </w:rPr>
              <w:t>Ho</w:t>
            </w:r>
            <w:r w:rsidR="00F0392A" w:rsidRPr="00143B6C">
              <w:rPr>
                <w:i/>
              </w:rPr>
              <w:t xml:space="preserve">w </w:t>
            </w:r>
            <w:r w:rsidR="00C82B25" w:rsidRPr="00143B6C">
              <w:rPr>
                <w:i/>
              </w:rPr>
              <w:t>to use</w:t>
            </w:r>
            <w:r w:rsidR="00E1586B" w:rsidRPr="00143B6C">
              <w:rPr>
                <w:i/>
              </w:rPr>
              <w:t xml:space="preserve"> if statement and while loop</w:t>
            </w:r>
            <w:r w:rsidR="00C82B25" w:rsidRPr="00143B6C">
              <w:rPr>
                <w:i/>
              </w:rPr>
              <w:t>.</w:t>
            </w:r>
          </w:p>
          <w:p w14:paraId="7FD58D57" w14:textId="77777777" w:rsidR="000241D6" w:rsidRPr="00143B6C" w:rsidRDefault="00A215F4" w:rsidP="00AB126E">
            <w:pPr>
              <w:numPr>
                <w:ilvl w:val="0"/>
                <w:numId w:val="12"/>
              </w:numPr>
              <w:spacing w:line="360" w:lineRule="auto"/>
              <w:jc w:val="both"/>
              <w:rPr>
                <w:i/>
              </w:rPr>
            </w:pPr>
            <w:r w:rsidRPr="00143B6C">
              <w:rPr>
                <w:i/>
              </w:rPr>
              <w:t xml:space="preserve">How to </w:t>
            </w:r>
            <w:r w:rsidR="00C82B25" w:rsidRPr="00143B6C">
              <w:rPr>
                <w:i/>
              </w:rPr>
              <w:t>display array elements.</w:t>
            </w:r>
          </w:p>
          <w:p w14:paraId="3E9C44FB" w14:textId="77777777" w:rsidR="00447899" w:rsidRPr="00143B6C" w:rsidRDefault="00447899" w:rsidP="00AB126E">
            <w:pPr>
              <w:spacing w:line="360" w:lineRule="auto"/>
              <w:jc w:val="center"/>
              <w:rPr>
                <w:i/>
              </w:rPr>
            </w:pPr>
          </w:p>
          <w:p w14:paraId="0C0F2D20" w14:textId="77777777" w:rsidR="008D0324" w:rsidRPr="00143B6C" w:rsidRDefault="008D0324" w:rsidP="00AB126E">
            <w:pPr>
              <w:spacing w:line="360" w:lineRule="auto"/>
              <w:jc w:val="both"/>
              <w:rPr>
                <w:b/>
                <w:u w:val="single"/>
              </w:rPr>
            </w:pPr>
            <w:r w:rsidRPr="00143B6C">
              <w:rPr>
                <w:b/>
                <w:u w:val="single"/>
              </w:rPr>
              <w:t xml:space="preserve">Assignment Submission Instructions </w:t>
            </w:r>
          </w:p>
          <w:p w14:paraId="3CF3C194" w14:textId="1D61A1CE" w:rsidR="006114F1" w:rsidRDefault="00FF1CDE" w:rsidP="006114F1">
            <w:pPr>
              <w:jc w:val="both"/>
              <w:rPr>
                <w:sz w:val="26"/>
              </w:rPr>
            </w:pPr>
            <w:r w:rsidRPr="00143B6C">
              <w:t xml:space="preserve">You </w:t>
            </w:r>
            <w:r w:rsidR="00813A99" w:rsidRPr="00143B6C">
              <w:t>are required t</w:t>
            </w:r>
            <w:r w:rsidRPr="00143B6C">
              <w:t>o submit only</w:t>
            </w:r>
            <w:r w:rsidR="00813A99" w:rsidRPr="00143B6C">
              <w:t xml:space="preserve"> </w:t>
            </w:r>
            <w:r w:rsidR="001D7774" w:rsidRPr="00143B6C">
              <w:rPr>
                <w:b/>
                <w:color w:val="FF0000"/>
                <w:sz w:val="44"/>
              </w:rPr>
              <w:t>.</w:t>
            </w:r>
            <w:proofErr w:type="spellStart"/>
            <w:r w:rsidR="001D7774" w:rsidRPr="00143B6C">
              <w:rPr>
                <w:b/>
                <w:color w:val="FF0000"/>
                <w:sz w:val="44"/>
              </w:rPr>
              <w:t>cpp</w:t>
            </w:r>
            <w:proofErr w:type="spellEnd"/>
            <w:r w:rsidR="001D7774" w:rsidRPr="00143B6C">
              <w:rPr>
                <w:sz w:val="40"/>
              </w:rPr>
              <w:t xml:space="preserve"> </w:t>
            </w:r>
            <w:r w:rsidR="001D7774" w:rsidRPr="00143B6C">
              <w:t xml:space="preserve">file </w:t>
            </w:r>
            <w:r w:rsidR="00813A99" w:rsidRPr="00143B6C">
              <w:t>on the assignments i</w:t>
            </w:r>
            <w:r w:rsidRPr="00143B6C">
              <w:t>nterface of CS201 at VU</w:t>
            </w:r>
            <w:r w:rsidR="00813A99" w:rsidRPr="00143B6C">
              <w:t>-</w:t>
            </w:r>
            <w:r w:rsidRPr="00143B6C">
              <w:t xml:space="preserve">LMS. </w:t>
            </w:r>
            <w:r w:rsidRPr="006114F1">
              <w:rPr>
                <w:b/>
                <w:i/>
                <w:color w:val="FF0000"/>
                <w:sz w:val="32"/>
                <w:szCs w:val="32"/>
              </w:rPr>
              <w:t>Assignment submitted in any other format will not be accepted and will be graded zero marks.</w:t>
            </w:r>
            <w:r w:rsidR="006114F1">
              <w:rPr>
                <w:i/>
                <w:sz w:val="26"/>
              </w:rPr>
              <w:t xml:space="preserve"> </w:t>
            </w:r>
            <w:r w:rsidR="006114F1">
              <w:rPr>
                <w:i/>
                <w:sz w:val="26"/>
              </w:rPr>
              <w:t xml:space="preserve">So, check your solution file format before submission. </w:t>
            </w:r>
          </w:p>
          <w:p w14:paraId="6E562FFE" w14:textId="77777777" w:rsidR="006114F1" w:rsidRDefault="006114F1" w:rsidP="006114F1">
            <w:pPr>
              <w:jc w:val="both"/>
              <w:rPr>
                <w:b/>
                <w:i/>
                <w:color w:val="FF0000"/>
                <w:sz w:val="26"/>
                <w:u w:val="single"/>
              </w:rPr>
            </w:pPr>
          </w:p>
          <w:p w14:paraId="7B7C0C52" w14:textId="77777777" w:rsidR="006114F1" w:rsidRDefault="006114F1" w:rsidP="006114F1">
            <w:pPr>
              <w:jc w:val="both"/>
            </w:pPr>
            <w:r>
              <w:t xml:space="preserve">For any query related to assignment, please contact </w:t>
            </w:r>
            <w:hyperlink r:id="rId9" w:history="1">
              <w:r>
                <w:rPr>
                  <w:rStyle w:val="Hyperlink"/>
                </w:rPr>
                <w:t>cs201@vu.edu.pk</w:t>
              </w:r>
            </w:hyperlink>
            <w:r>
              <w:t xml:space="preserve">. </w:t>
            </w:r>
          </w:p>
          <w:p w14:paraId="60F1991A" w14:textId="77777777" w:rsidR="006114F1" w:rsidRDefault="006114F1" w:rsidP="006114F1">
            <w:pPr>
              <w:jc w:val="both"/>
            </w:pPr>
          </w:p>
          <w:p w14:paraId="2F8B6944" w14:textId="77777777" w:rsidR="006114F1" w:rsidRDefault="006114F1" w:rsidP="006114F1">
            <w:pPr>
              <w:jc w:val="both"/>
            </w:pPr>
            <w:r>
              <w:t xml:space="preserve"> </w:t>
            </w:r>
          </w:p>
          <w:p w14:paraId="125221FC" w14:textId="08C6E908" w:rsidR="006114F1" w:rsidRDefault="006114F1" w:rsidP="006114F1">
            <w:pPr>
              <w:jc w:val="both"/>
              <w:rPr>
                <w:b/>
                <w:bCs/>
                <w:color w:val="FF0000"/>
                <w:sz w:val="36"/>
                <w:szCs w:val="36"/>
              </w:rPr>
            </w:pPr>
            <w:r>
              <w:rPr>
                <w:b/>
                <w:bCs/>
                <w:color w:val="FF0000"/>
                <w:sz w:val="36"/>
                <w:szCs w:val="36"/>
              </w:rPr>
              <w:t xml:space="preserve">                                            Lectures: </w:t>
            </w:r>
            <w:r w:rsidR="005307B3">
              <w:rPr>
                <w:b/>
                <w:bCs/>
                <w:color w:val="FF0000"/>
                <w:sz w:val="36"/>
                <w:szCs w:val="36"/>
              </w:rPr>
              <w:t>7</w:t>
            </w:r>
            <w:r>
              <w:rPr>
                <w:b/>
                <w:bCs/>
                <w:color w:val="FF0000"/>
                <w:sz w:val="36"/>
                <w:szCs w:val="36"/>
              </w:rPr>
              <w:t xml:space="preserve"> to </w:t>
            </w:r>
            <w:r w:rsidR="005307B3">
              <w:rPr>
                <w:b/>
                <w:bCs/>
                <w:color w:val="FF0000"/>
                <w:sz w:val="36"/>
                <w:szCs w:val="36"/>
              </w:rPr>
              <w:t>15</w:t>
            </w:r>
          </w:p>
          <w:p w14:paraId="3D42D33B" w14:textId="73EE7093" w:rsidR="009728E4" w:rsidRPr="00143B6C" w:rsidRDefault="009728E4" w:rsidP="00AB126E">
            <w:pPr>
              <w:spacing w:line="360" w:lineRule="auto"/>
              <w:jc w:val="both"/>
              <w:rPr>
                <w:b/>
                <w:i/>
                <w:color w:val="FF0000"/>
                <w:sz w:val="42"/>
              </w:rPr>
            </w:pPr>
          </w:p>
          <w:p w14:paraId="47AE5786" w14:textId="77777777" w:rsidR="00D46AEC" w:rsidRPr="00143B6C" w:rsidRDefault="00D46AEC" w:rsidP="00AB126E">
            <w:pPr>
              <w:spacing w:line="360" w:lineRule="auto"/>
              <w:jc w:val="both"/>
              <w:rPr>
                <w:sz w:val="42"/>
              </w:rPr>
            </w:pPr>
          </w:p>
          <w:p w14:paraId="06608866" w14:textId="77777777" w:rsidR="00DB0648" w:rsidRPr="00143B6C" w:rsidRDefault="00DB0648" w:rsidP="00DB0648">
            <w:pPr>
              <w:jc w:val="both"/>
            </w:pPr>
          </w:p>
        </w:tc>
      </w:tr>
      <w:tr w:rsidR="003526EB" w:rsidRPr="00143B6C" w14:paraId="342C78BF" w14:textId="77777777" w:rsidTr="00C61A30">
        <w:trPr>
          <w:trHeight w:val="332"/>
          <w:jc w:val="center"/>
        </w:trPr>
        <w:tc>
          <w:tcPr>
            <w:tcW w:w="5220" w:type="dxa"/>
            <w:gridSpan w:val="2"/>
            <w:shd w:val="clear" w:color="auto" w:fill="0C0C0C"/>
          </w:tcPr>
          <w:p w14:paraId="5A4282F0" w14:textId="77777777" w:rsidR="003526EB" w:rsidRPr="00143B6C" w:rsidRDefault="003526EB" w:rsidP="00E3208A">
            <w:pPr>
              <w:spacing w:line="360" w:lineRule="auto"/>
              <w:rPr>
                <w:b/>
                <w:color w:val="FFFFFF"/>
              </w:rPr>
            </w:pPr>
          </w:p>
        </w:tc>
        <w:tc>
          <w:tcPr>
            <w:tcW w:w="6030" w:type="dxa"/>
            <w:gridSpan w:val="2"/>
            <w:shd w:val="clear" w:color="auto" w:fill="0C0C0C"/>
          </w:tcPr>
          <w:p w14:paraId="44A62028" w14:textId="77777777" w:rsidR="003526EB" w:rsidRPr="00143B6C" w:rsidRDefault="003526EB" w:rsidP="00E3208A">
            <w:pPr>
              <w:spacing w:line="360" w:lineRule="auto"/>
              <w:jc w:val="right"/>
              <w:rPr>
                <w:b/>
                <w:color w:val="FFFFFF"/>
                <w:sz w:val="20"/>
                <w:szCs w:val="20"/>
              </w:rPr>
            </w:pPr>
          </w:p>
        </w:tc>
      </w:tr>
    </w:tbl>
    <w:p w14:paraId="2921058A" w14:textId="77777777" w:rsidR="00655689" w:rsidRPr="00143B6C" w:rsidRDefault="00655689"/>
    <w:p w14:paraId="72DE43EA" w14:textId="77777777" w:rsidR="00655689" w:rsidRPr="00143B6C" w:rsidRDefault="00655689" w:rsidP="00655689"/>
    <w:tbl>
      <w:tblPr>
        <w:tblW w:w="1125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250"/>
      </w:tblGrid>
      <w:tr w:rsidR="003526EB" w:rsidRPr="00143B6C" w14:paraId="471E6862" w14:textId="77777777" w:rsidTr="00F00964">
        <w:trPr>
          <w:trHeight w:val="377"/>
          <w:jc w:val="center"/>
        </w:trPr>
        <w:tc>
          <w:tcPr>
            <w:tcW w:w="11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E05E78" w14:textId="77777777" w:rsidR="00644582" w:rsidRPr="00143B6C" w:rsidRDefault="00644582" w:rsidP="00780A5C">
            <w:pPr>
              <w:spacing w:line="360" w:lineRule="auto"/>
              <w:jc w:val="both"/>
              <w:rPr>
                <w:b/>
                <w:sz w:val="26"/>
                <w:u w:val="single"/>
              </w:rPr>
            </w:pPr>
          </w:p>
          <w:p w14:paraId="6195022D" w14:textId="77777777" w:rsidR="00780A5C" w:rsidRPr="00143B6C" w:rsidRDefault="00780A5C" w:rsidP="00780A5C">
            <w:pPr>
              <w:spacing w:line="360" w:lineRule="auto"/>
              <w:jc w:val="both"/>
              <w:rPr>
                <w:b/>
                <w:sz w:val="26"/>
                <w:u w:val="single"/>
              </w:rPr>
            </w:pPr>
            <w:r w:rsidRPr="00143B6C">
              <w:rPr>
                <w:b/>
                <w:sz w:val="26"/>
                <w:u w:val="single"/>
              </w:rPr>
              <w:t>Problem Statement</w:t>
            </w:r>
          </w:p>
          <w:p w14:paraId="2C81575C" w14:textId="77777777" w:rsidR="00780A5C" w:rsidRPr="00143B6C" w:rsidRDefault="00E1586B" w:rsidP="00780A5C">
            <w:pPr>
              <w:spacing w:line="360" w:lineRule="auto"/>
              <w:jc w:val="both"/>
            </w:pPr>
            <w:r w:rsidRPr="00143B6C">
              <w:t>A matrix is given in source data.</w:t>
            </w:r>
            <w:r w:rsidR="00325581" w:rsidRPr="00143B6C">
              <w:t xml:space="preserve"> You have to write user defined functions and c</w:t>
            </w:r>
            <w:r w:rsidRPr="00143B6C">
              <w:t>reate</w:t>
            </w:r>
            <w:r w:rsidR="00780A5C" w:rsidRPr="00143B6C">
              <w:t xml:space="preserve"> a menu in C++ </w:t>
            </w:r>
            <w:r w:rsidRPr="00143B6C">
              <w:t>keeping in mind the following requirements</w:t>
            </w:r>
            <w:r w:rsidR="00780A5C" w:rsidRPr="00143B6C">
              <w:t>:</w:t>
            </w:r>
          </w:p>
          <w:p w14:paraId="7901242F" w14:textId="77777777" w:rsidR="00780A5C" w:rsidRDefault="00A42DA2" w:rsidP="00780A5C">
            <w:pPr>
              <w:numPr>
                <w:ilvl w:val="1"/>
                <w:numId w:val="26"/>
              </w:numPr>
              <w:spacing w:line="360" w:lineRule="auto"/>
              <w:jc w:val="both"/>
            </w:pPr>
            <w:r w:rsidRPr="00143B6C">
              <w:t xml:space="preserve">Press 1 </w:t>
            </w:r>
            <w:r w:rsidR="00E1586B" w:rsidRPr="00143B6C">
              <w:t>to display the matrix</w:t>
            </w:r>
            <w:r w:rsidR="00B6452B">
              <w:t xml:space="preserve"> and its transpose</w:t>
            </w:r>
            <w:r w:rsidR="00780A5C" w:rsidRPr="00143B6C">
              <w:t>.</w:t>
            </w:r>
          </w:p>
          <w:p w14:paraId="3BD60F05" w14:textId="77777777" w:rsidR="00682504" w:rsidRPr="00682504" w:rsidRDefault="00682504" w:rsidP="00682504">
            <w:pPr>
              <w:spacing w:line="360" w:lineRule="auto"/>
              <w:ind w:left="1440"/>
              <w:jc w:val="both"/>
              <w:rPr>
                <w:color w:val="4472C4" w:themeColor="accent1"/>
              </w:rPr>
            </w:pPr>
            <w:r w:rsidRPr="00682504">
              <w:rPr>
                <w:color w:val="4472C4" w:themeColor="accent1"/>
              </w:rPr>
              <w:t>(Hint: Transpose of a matrix can be achieved by changing its rows into columns or columns into rows.)</w:t>
            </w:r>
          </w:p>
          <w:p w14:paraId="1E0AF4AE" w14:textId="77777777" w:rsidR="00A42DA2" w:rsidRDefault="00D20D04" w:rsidP="00D20D04">
            <w:pPr>
              <w:numPr>
                <w:ilvl w:val="1"/>
                <w:numId w:val="26"/>
              </w:numPr>
              <w:spacing w:line="360" w:lineRule="auto"/>
              <w:jc w:val="both"/>
            </w:pPr>
            <w:r w:rsidRPr="00D20D04">
              <w:t>Press 2 to find adjoint and determinant of the matrix.</w:t>
            </w:r>
          </w:p>
          <w:p w14:paraId="25598417" w14:textId="77777777" w:rsidR="00682504" w:rsidRPr="00682504" w:rsidRDefault="00682504" w:rsidP="00682504">
            <w:pPr>
              <w:spacing w:line="360" w:lineRule="auto"/>
              <w:ind w:left="1440"/>
              <w:jc w:val="both"/>
              <w:rPr>
                <w:color w:val="4472C4" w:themeColor="accent1"/>
              </w:rPr>
            </w:pPr>
            <w:r w:rsidRPr="00682504">
              <w:rPr>
                <w:color w:val="4472C4" w:themeColor="accent1"/>
              </w:rPr>
              <w:t>(Hint: To find adjoint of a matrix, we change the places of its diagonal elements and the signs of non-diagonal elements; To find determinant of matrix, we subtract the product of non-diagonal elements from the product of diagonal elements.)</w:t>
            </w:r>
          </w:p>
          <w:p w14:paraId="762D27C4" w14:textId="77777777" w:rsidR="00E1586B" w:rsidRPr="00143B6C" w:rsidRDefault="00D20D04" w:rsidP="00780A5C">
            <w:pPr>
              <w:numPr>
                <w:ilvl w:val="1"/>
                <w:numId w:val="26"/>
              </w:numPr>
              <w:spacing w:line="360" w:lineRule="auto"/>
              <w:jc w:val="both"/>
            </w:pPr>
            <w:r>
              <w:t xml:space="preserve">Press any </w:t>
            </w:r>
            <w:r w:rsidR="00110CA6">
              <w:t xml:space="preserve">other </w:t>
            </w:r>
            <w:r>
              <w:t>key</w:t>
            </w:r>
            <w:r w:rsidR="00E1586B" w:rsidRPr="00143B6C">
              <w:t xml:space="preserve"> </w:t>
            </w:r>
            <w:r w:rsidR="00BF5498">
              <w:t>to</w:t>
            </w:r>
            <w:r w:rsidR="00E1586B" w:rsidRPr="00143B6C">
              <w:t xml:space="preserve"> exit.</w:t>
            </w:r>
          </w:p>
          <w:p w14:paraId="3D5B79FF" w14:textId="77777777" w:rsidR="001319A8" w:rsidRPr="00143B6C" w:rsidRDefault="001319A8" w:rsidP="00780A5C">
            <w:pPr>
              <w:rPr>
                <w:b/>
                <w:color w:val="0070C0"/>
                <w:sz w:val="26"/>
                <w:u w:val="single"/>
              </w:rPr>
            </w:pPr>
          </w:p>
          <w:p w14:paraId="796405C6" w14:textId="77777777" w:rsidR="00DB4296" w:rsidRPr="00143B6C" w:rsidRDefault="001319A8" w:rsidP="001319A8">
            <w:pPr>
              <w:rPr>
                <w:b/>
                <w:color w:val="0070C0"/>
                <w:sz w:val="28"/>
                <w:u w:val="single"/>
              </w:rPr>
            </w:pPr>
            <w:r w:rsidRPr="00143B6C">
              <w:rPr>
                <w:b/>
                <w:color w:val="0070C0"/>
                <w:sz w:val="28"/>
                <w:u w:val="single"/>
              </w:rPr>
              <w:t>Source data:</w:t>
            </w:r>
            <w:r w:rsidR="009B00AA" w:rsidRPr="00143B6C">
              <w:rPr>
                <w:b/>
                <w:color w:val="0070C0"/>
                <w:sz w:val="28"/>
                <w:u w:val="single"/>
              </w:rPr>
              <w:t xml:space="preserve"> </w:t>
            </w:r>
          </w:p>
          <w:p w14:paraId="0D3E6A7A" w14:textId="77777777" w:rsidR="001319A8" w:rsidRPr="00143B6C" w:rsidRDefault="009B00AA" w:rsidP="001319A8">
            <w:r w:rsidRPr="00143B6C">
              <w:rPr>
                <w:highlight w:val="yellow"/>
              </w:rPr>
              <w:t xml:space="preserve">(Use two dimensional array </w:t>
            </w:r>
            <w:r w:rsidR="00DB4296" w:rsidRPr="00143B6C">
              <w:rPr>
                <w:highlight w:val="yellow"/>
              </w:rPr>
              <w:t xml:space="preserve">to store following </w:t>
            </w:r>
            <w:r w:rsidR="00E1586B" w:rsidRPr="00143B6C">
              <w:rPr>
                <w:highlight w:val="yellow"/>
              </w:rPr>
              <w:t>matrix</w:t>
            </w:r>
            <w:r w:rsidRPr="00143B6C">
              <w:rPr>
                <w:highlight w:val="yellow"/>
              </w:rPr>
              <w:t>)</w:t>
            </w:r>
          </w:p>
          <w:p w14:paraId="2E879360" w14:textId="77777777" w:rsidR="001319A8" w:rsidRPr="00143B6C" w:rsidRDefault="0016777A" w:rsidP="001319A8">
            <w:pPr>
              <w:jc w:val="center"/>
              <w:rPr>
                <w:b/>
                <w:color w:val="00B0F0"/>
                <w:sz w:val="32"/>
                <w:u w:val="single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8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-4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-6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e>
                      </m:mr>
                    </m:m>
                  </m:e>
                </m:d>
              </m:oMath>
            </m:oMathPara>
          </w:p>
          <w:p w14:paraId="222DA78A" w14:textId="77777777" w:rsidR="0095614B" w:rsidRPr="00143B6C" w:rsidRDefault="0095614B" w:rsidP="00780A5C">
            <w:pPr>
              <w:rPr>
                <w:b/>
                <w:color w:val="0070C0"/>
                <w:sz w:val="26"/>
                <w:u w:val="single"/>
              </w:rPr>
            </w:pPr>
          </w:p>
          <w:p w14:paraId="4C810E8E" w14:textId="77777777" w:rsidR="00780A5C" w:rsidRPr="00143B6C" w:rsidRDefault="00780A5C" w:rsidP="00780A5C">
            <w:pPr>
              <w:rPr>
                <w:b/>
                <w:color w:val="0070C0"/>
                <w:sz w:val="26"/>
                <w:u w:val="single"/>
              </w:rPr>
            </w:pPr>
            <w:r w:rsidRPr="00143B6C">
              <w:rPr>
                <w:b/>
                <w:color w:val="0070C0"/>
                <w:sz w:val="26"/>
                <w:u w:val="single"/>
              </w:rPr>
              <w:t>Instructions to write C++ program:</w:t>
            </w:r>
          </w:p>
          <w:p w14:paraId="0E184AFC" w14:textId="77777777" w:rsidR="00780A5C" w:rsidRPr="00143B6C" w:rsidRDefault="00780A5C" w:rsidP="00780A5C">
            <w:pPr>
              <w:rPr>
                <w:b/>
                <w:color w:val="FF0000"/>
              </w:rPr>
            </w:pPr>
          </w:p>
          <w:p w14:paraId="55016084" w14:textId="77777777" w:rsidR="00780A5C" w:rsidRPr="00143B6C" w:rsidRDefault="00780A5C" w:rsidP="00780A5C">
            <w:pPr>
              <w:numPr>
                <w:ilvl w:val="0"/>
                <w:numId w:val="28"/>
              </w:numPr>
              <w:spacing w:line="360" w:lineRule="auto"/>
              <w:jc w:val="both"/>
              <w:rPr>
                <w:b/>
              </w:rPr>
            </w:pPr>
            <w:r w:rsidRPr="00143B6C">
              <w:t xml:space="preserve">Write functions to </w:t>
            </w:r>
            <w:r w:rsidR="00E1586B" w:rsidRPr="00143B6C">
              <w:t>display the matrix; find transpose, adjoint and determinant of the matrix</w:t>
            </w:r>
            <w:r w:rsidRPr="00143B6C">
              <w:t>. Following function names should be used for consistency.</w:t>
            </w:r>
          </w:p>
          <w:p w14:paraId="30E07FEC" w14:textId="77777777" w:rsidR="000150C6" w:rsidRPr="00143B6C" w:rsidRDefault="000150C6" w:rsidP="000150C6">
            <w:pPr>
              <w:spacing w:line="360" w:lineRule="auto"/>
              <w:ind w:left="720"/>
              <w:jc w:val="both"/>
              <w:rPr>
                <w:b/>
              </w:rPr>
            </w:pPr>
          </w:p>
          <w:tbl>
            <w:tblPr>
              <w:tblW w:w="0" w:type="auto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411"/>
              <w:gridCol w:w="4412"/>
            </w:tblGrid>
            <w:tr w:rsidR="00780A5C" w:rsidRPr="00143B6C" w14:paraId="5BD3877F" w14:textId="77777777" w:rsidTr="0086108D">
              <w:trPr>
                <w:trHeight w:val="300"/>
                <w:jc w:val="center"/>
              </w:trPr>
              <w:tc>
                <w:tcPr>
                  <w:tcW w:w="4411" w:type="dxa"/>
                  <w:shd w:val="clear" w:color="auto" w:fill="auto"/>
                </w:tcPr>
                <w:p w14:paraId="2F983DA7" w14:textId="77777777" w:rsidR="00780A5C" w:rsidRPr="00143B6C" w:rsidRDefault="00780A5C" w:rsidP="00E1586B">
                  <w:pPr>
                    <w:rPr>
                      <w:b/>
                      <w:color w:val="FF0000"/>
                    </w:rPr>
                  </w:pPr>
                  <w:r w:rsidRPr="00143B6C">
                    <w:t>To display matrix</w:t>
                  </w:r>
                </w:p>
              </w:tc>
              <w:tc>
                <w:tcPr>
                  <w:tcW w:w="4412" w:type="dxa"/>
                  <w:shd w:val="clear" w:color="auto" w:fill="auto"/>
                </w:tcPr>
                <w:p w14:paraId="7E81FCFE" w14:textId="77777777" w:rsidR="00780A5C" w:rsidRPr="00143B6C" w:rsidRDefault="00780A5C" w:rsidP="00E1586B">
                  <w:pPr>
                    <w:rPr>
                      <w:color w:val="0070C0"/>
                    </w:rPr>
                  </w:pPr>
                  <w:proofErr w:type="spellStart"/>
                  <w:r w:rsidRPr="00143B6C">
                    <w:rPr>
                      <w:color w:val="0070C0"/>
                    </w:rPr>
                    <w:t>show</w:t>
                  </w:r>
                  <w:r w:rsidR="00E1586B" w:rsidRPr="00143B6C">
                    <w:rPr>
                      <w:color w:val="0070C0"/>
                    </w:rPr>
                    <w:t>Matrix</w:t>
                  </w:r>
                  <w:proofErr w:type="spellEnd"/>
                  <w:r w:rsidRPr="00143B6C">
                    <w:rPr>
                      <w:color w:val="0070C0"/>
                    </w:rPr>
                    <w:t>( );</w:t>
                  </w:r>
                </w:p>
              </w:tc>
            </w:tr>
            <w:tr w:rsidR="00780A5C" w:rsidRPr="00143B6C" w14:paraId="76EB4B19" w14:textId="77777777" w:rsidTr="0086108D">
              <w:trPr>
                <w:trHeight w:val="300"/>
                <w:jc w:val="center"/>
              </w:trPr>
              <w:tc>
                <w:tcPr>
                  <w:tcW w:w="4411" w:type="dxa"/>
                  <w:shd w:val="clear" w:color="auto" w:fill="auto"/>
                </w:tcPr>
                <w:p w14:paraId="5D01EA47" w14:textId="77777777" w:rsidR="00780A5C" w:rsidRPr="00143B6C" w:rsidRDefault="00E1586B" w:rsidP="00780A5C">
                  <w:pPr>
                    <w:rPr>
                      <w:b/>
                      <w:color w:val="FF0000"/>
                    </w:rPr>
                  </w:pPr>
                  <w:r w:rsidRPr="00143B6C">
                    <w:t>To show transpose</w:t>
                  </w:r>
                </w:p>
              </w:tc>
              <w:tc>
                <w:tcPr>
                  <w:tcW w:w="4412" w:type="dxa"/>
                  <w:shd w:val="clear" w:color="auto" w:fill="auto"/>
                </w:tcPr>
                <w:p w14:paraId="2D858926" w14:textId="77777777" w:rsidR="00780A5C" w:rsidRPr="00143B6C" w:rsidRDefault="008F6F4D" w:rsidP="00780A5C">
                  <w:pPr>
                    <w:rPr>
                      <w:color w:val="0070C0"/>
                    </w:rPr>
                  </w:pPr>
                  <w:proofErr w:type="spellStart"/>
                  <w:r>
                    <w:rPr>
                      <w:color w:val="0070C0"/>
                    </w:rPr>
                    <w:t>s</w:t>
                  </w:r>
                  <w:r w:rsidR="00E1586B" w:rsidRPr="00143B6C">
                    <w:rPr>
                      <w:color w:val="0070C0"/>
                    </w:rPr>
                    <w:t>howTranspose</w:t>
                  </w:r>
                  <w:proofErr w:type="spellEnd"/>
                  <w:r w:rsidR="00780A5C" w:rsidRPr="00143B6C">
                    <w:rPr>
                      <w:color w:val="0070C0"/>
                    </w:rPr>
                    <w:t xml:space="preserve"> ( )</w:t>
                  </w:r>
                  <w:r w:rsidR="001D35B6">
                    <w:rPr>
                      <w:color w:val="0070C0"/>
                    </w:rPr>
                    <w:t>;</w:t>
                  </w:r>
                </w:p>
              </w:tc>
            </w:tr>
            <w:tr w:rsidR="00780A5C" w:rsidRPr="00143B6C" w14:paraId="3FB687D2" w14:textId="77777777" w:rsidTr="0086108D">
              <w:trPr>
                <w:trHeight w:val="300"/>
                <w:jc w:val="center"/>
              </w:trPr>
              <w:tc>
                <w:tcPr>
                  <w:tcW w:w="4411" w:type="dxa"/>
                  <w:shd w:val="clear" w:color="auto" w:fill="auto"/>
                </w:tcPr>
                <w:p w14:paraId="3BACE52F" w14:textId="77777777" w:rsidR="00780A5C" w:rsidRPr="00143B6C" w:rsidRDefault="00E1586B" w:rsidP="0095614B">
                  <w:pPr>
                    <w:rPr>
                      <w:b/>
                      <w:color w:val="FF0000"/>
                    </w:rPr>
                  </w:pPr>
                  <w:r w:rsidRPr="00143B6C">
                    <w:t>To show adjoint</w:t>
                  </w:r>
                </w:p>
              </w:tc>
              <w:tc>
                <w:tcPr>
                  <w:tcW w:w="4412" w:type="dxa"/>
                  <w:shd w:val="clear" w:color="auto" w:fill="auto"/>
                </w:tcPr>
                <w:p w14:paraId="72E11383" w14:textId="77777777" w:rsidR="00780A5C" w:rsidRPr="00143B6C" w:rsidRDefault="008F6F4D" w:rsidP="00780A5C">
                  <w:pPr>
                    <w:rPr>
                      <w:color w:val="0070C0"/>
                    </w:rPr>
                  </w:pPr>
                  <w:proofErr w:type="spellStart"/>
                  <w:r>
                    <w:rPr>
                      <w:color w:val="0070C0"/>
                    </w:rPr>
                    <w:t>s</w:t>
                  </w:r>
                  <w:r w:rsidR="00325581" w:rsidRPr="00143B6C">
                    <w:rPr>
                      <w:color w:val="0070C0"/>
                    </w:rPr>
                    <w:t>howAdjoint</w:t>
                  </w:r>
                  <w:proofErr w:type="spellEnd"/>
                  <w:r w:rsidR="00780A5C" w:rsidRPr="00143B6C">
                    <w:rPr>
                      <w:color w:val="0070C0"/>
                    </w:rPr>
                    <w:t>();</w:t>
                  </w:r>
                </w:p>
              </w:tc>
            </w:tr>
            <w:tr w:rsidR="0095614B" w:rsidRPr="00143B6C" w14:paraId="249A40B6" w14:textId="77777777" w:rsidTr="0086108D">
              <w:trPr>
                <w:trHeight w:val="300"/>
                <w:jc w:val="center"/>
              </w:trPr>
              <w:tc>
                <w:tcPr>
                  <w:tcW w:w="4411" w:type="dxa"/>
                  <w:shd w:val="clear" w:color="auto" w:fill="auto"/>
                </w:tcPr>
                <w:p w14:paraId="5885473F" w14:textId="77777777" w:rsidR="0095614B" w:rsidRPr="00143B6C" w:rsidRDefault="00325581" w:rsidP="00780A5C">
                  <w:r w:rsidRPr="00143B6C">
                    <w:t>To find determinant</w:t>
                  </w:r>
                </w:p>
              </w:tc>
              <w:tc>
                <w:tcPr>
                  <w:tcW w:w="4412" w:type="dxa"/>
                  <w:shd w:val="clear" w:color="auto" w:fill="auto"/>
                </w:tcPr>
                <w:p w14:paraId="0C0B326D" w14:textId="77777777" w:rsidR="0095614B" w:rsidRPr="00143B6C" w:rsidRDefault="008F6F4D" w:rsidP="00325581">
                  <w:pPr>
                    <w:rPr>
                      <w:color w:val="0070C0"/>
                    </w:rPr>
                  </w:pPr>
                  <w:proofErr w:type="spellStart"/>
                  <w:r>
                    <w:rPr>
                      <w:color w:val="0070C0"/>
                    </w:rPr>
                    <w:t>c</w:t>
                  </w:r>
                  <w:r w:rsidR="00325581" w:rsidRPr="00143B6C">
                    <w:rPr>
                      <w:color w:val="0070C0"/>
                    </w:rPr>
                    <w:t>alculateDeterminant</w:t>
                  </w:r>
                  <w:proofErr w:type="spellEnd"/>
                  <w:r w:rsidR="0095614B" w:rsidRPr="00143B6C">
                    <w:rPr>
                      <w:color w:val="0070C0"/>
                    </w:rPr>
                    <w:t>();</w:t>
                  </w:r>
                </w:p>
              </w:tc>
            </w:tr>
          </w:tbl>
          <w:p w14:paraId="4CB15A09" w14:textId="77777777" w:rsidR="00B062D2" w:rsidRPr="00143B6C" w:rsidRDefault="00B062D2" w:rsidP="00325581"/>
          <w:p w14:paraId="4AD7F5E4" w14:textId="77777777" w:rsidR="00780A5C" w:rsidRDefault="00780A5C" w:rsidP="00780A5C">
            <w:pPr>
              <w:rPr>
                <w:color w:val="C00000"/>
              </w:rPr>
            </w:pPr>
          </w:p>
          <w:p w14:paraId="5A0117E0" w14:textId="77777777" w:rsidR="00ED06FB" w:rsidRDefault="00ED06FB" w:rsidP="00780A5C">
            <w:r w:rsidRPr="00ED06FB">
              <w:t>Sample Output:</w:t>
            </w:r>
          </w:p>
          <w:p w14:paraId="76FDC35D" w14:textId="77777777" w:rsidR="00ED06FB" w:rsidRDefault="00ED06FB" w:rsidP="00ED06FB">
            <w:pPr>
              <w:pStyle w:val="ListParagraph"/>
              <w:numPr>
                <w:ilvl w:val="0"/>
                <w:numId w:val="33"/>
              </w:numPr>
            </w:pPr>
            <w:r>
              <w:t>When 1 is pressed</w:t>
            </w:r>
          </w:p>
          <w:p w14:paraId="003CC292" w14:textId="77777777" w:rsidR="00ED06FB" w:rsidRDefault="00AC333E" w:rsidP="00ED06FB">
            <w:pPr>
              <w:pStyle w:val="ListParagraph"/>
            </w:pPr>
            <w:r>
              <w:rPr>
                <w:noProof/>
              </w:rPr>
              <w:lastRenderedPageBreak/>
              <w:drawing>
                <wp:inline distT="0" distB="0" distL="0" distR="0" wp14:anchorId="35AFF958" wp14:editId="3AFD8122">
                  <wp:extent cx="5486400" cy="146812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6400" cy="1468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6011137" w14:textId="77777777" w:rsidR="00ED06FB" w:rsidRDefault="00ED06FB" w:rsidP="00ED06FB">
            <w:pPr>
              <w:pStyle w:val="ListParagraph"/>
            </w:pPr>
          </w:p>
          <w:p w14:paraId="61FE2AF8" w14:textId="77777777" w:rsidR="00ED06FB" w:rsidRDefault="00ED06FB" w:rsidP="00ED06FB">
            <w:pPr>
              <w:pStyle w:val="ListParagraph"/>
              <w:numPr>
                <w:ilvl w:val="0"/>
                <w:numId w:val="33"/>
              </w:numPr>
            </w:pPr>
            <w:r>
              <w:t>When 2 is pressed</w:t>
            </w:r>
          </w:p>
          <w:p w14:paraId="6EC358F6" w14:textId="77777777" w:rsidR="00ED06FB" w:rsidRDefault="00AC333E" w:rsidP="00ED06FB">
            <w:pPr>
              <w:pStyle w:val="ListParagraph"/>
            </w:pPr>
            <w:r>
              <w:rPr>
                <w:noProof/>
              </w:rPr>
              <w:drawing>
                <wp:inline distT="0" distB="0" distL="0" distR="0" wp14:anchorId="2A4FB8DD" wp14:editId="4F73C303">
                  <wp:extent cx="5486400" cy="1277620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6400" cy="1277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738D2A5" w14:textId="77777777" w:rsidR="00ED06FB" w:rsidRDefault="00ED06FB" w:rsidP="00ED06FB">
            <w:pPr>
              <w:pStyle w:val="ListParagraph"/>
            </w:pPr>
          </w:p>
          <w:p w14:paraId="39F5F8C1" w14:textId="77777777" w:rsidR="00ED06FB" w:rsidRDefault="00ED06FB" w:rsidP="00ED06FB">
            <w:pPr>
              <w:pStyle w:val="ListParagraph"/>
              <w:numPr>
                <w:ilvl w:val="0"/>
                <w:numId w:val="33"/>
              </w:numPr>
            </w:pPr>
            <w:r>
              <w:t>When any other key is pressed</w:t>
            </w:r>
          </w:p>
          <w:p w14:paraId="2C54E4C6" w14:textId="77777777" w:rsidR="00ED06FB" w:rsidRPr="00ED06FB" w:rsidRDefault="00AC333E" w:rsidP="00ED06FB">
            <w:pPr>
              <w:pStyle w:val="ListParagraph"/>
            </w:pPr>
            <w:r>
              <w:rPr>
                <w:noProof/>
              </w:rPr>
              <w:drawing>
                <wp:inline distT="0" distB="0" distL="0" distR="0" wp14:anchorId="270D23EE" wp14:editId="3E283322">
                  <wp:extent cx="5486400" cy="1170940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6400" cy="11709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FD93F8B" w14:textId="77777777" w:rsidR="00ED06FB" w:rsidRDefault="00ED06FB" w:rsidP="00780A5C">
            <w:pPr>
              <w:rPr>
                <w:color w:val="C00000"/>
              </w:rPr>
            </w:pPr>
          </w:p>
          <w:p w14:paraId="5C679980" w14:textId="77777777" w:rsidR="00ED06FB" w:rsidRPr="00143B6C" w:rsidRDefault="00ED06FB" w:rsidP="00780A5C">
            <w:pPr>
              <w:rPr>
                <w:color w:val="C00000"/>
              </w:rPr>
            </w:pPr>
          </w:p>
          <w:p w14:paraId="0D78B3D2" w14:textId="77777777" w:rsidR="00780A5C" w:rsidRPr="00143B6C" w:rsidRDefault="00A24C4A" w:rsidP="00143B6C">
            <w:pPr>
              <w:tabs>
                <w:tab w:val="left" w:pos="4058"/>
              </w:tabs>
              <w:jc w:val="center"/>
              <w:rPr>
                <w:b/>
                <w:i/>
                <w:color w:val="FF0000"/>
                <w:sz w:val="30"/>
                <w:szCs w:val="28"/>
              </w:rPr>
            </w:pPr>
            <w:r w:rsidRPr="00143B6C">
              <w:rPr>
                <w:b/>
                <w:i/>
                <w:color w:val="FF0000"/>
                <w:sz w:val="30"/>
                <w:szCs w:val="28"/>
              </w:rPr>
              <w:t>Wish you Good Luck!</w:t>
            </w:r>
          </w:p>
          <w:p w14:paraId="6A973D7A" w14:textId="77777777" w:rsidR="00A24C4A" w:rsidRPr="00143B6C" w:rsidRDefault="00A24C4A" w:rsidP="00A24C4A">
            <w:pPr>
              <w:jc w:val="center"/>
              <w:rPr>
                <w:color w:val="C00000"/>
              </w:rPr>
            </w:pPr>
          </w:p>
        </w:tc>
      </w:tr>
      <w:tr w:rsidR="003526EB" w:rsidRPr="00143B6C" w14:paraId="4AF823F3" w14:textId="77777777" w:rsidTr="00F00964">
        <w:trPr>
          <w:trHeight w:val="377"/>
          <w:jc w:val="center"/>
        </w:trPr>
        <w:tc>
          <w:tcPr>
            <w:tcW w:w="11250" w:type="dxa"/>
            <w:tcBorders>
              <w:top w:val="single" w:sz="4" w:space="0" w:color="auto"/>
            </w:tcBorders>
            <w:shd w:val="clear" w:color="auto" w:fill="auto"/>
          </w:tcPr>
          <w:p w14:paraId="74974320" w14:textId="77777777" w:rsidR="00A0720B" w:rsidRPr="00143B6C" w:rsidRDefault="00A0720B" w:rsidP="0028557B">
            <w:pPr>
              <w:jc w:val="both"/>
              <w:rPr>
                <w:i/>
                <w:color w:val="FF0000"/>
                <w:szCs w:val="28"/>
              </w:rPr>
            </w:pPr>
            <w:r w:rsidRPr="00143B6C">
              <w:rPr>
                <w:b/>
                <w:i/>
                <w:color w:val="FF0000"/>
                <w:sz w:val="30"/>
                <w:szCs w:val="28"/>
              </w:rPr>
              <w:lastRenderedPageBreak/>
              <w:t xml:space="preserve">Lectures Covered:  </w:t>
            </w:r>
            <w:r w:rsidRPr="00143B6C">
              <w:rPr>
                <w:i/>
                <w:color w:val="000000"/>
                <w:szCs w:val="28"/>
              </w:rPr>
              <w:t xml:space="preserve">This assignment covers Lecture </w:t>
            </w:r>
            <w:r w:rsidR="00441607" w:rsidRPr="00143B6C">
              <w:rPr>
                <w:i/>
                <w:color w:val="000000"/>
                <w:szCs w:val="28"/>
              </w:rPr>
              <w:t>#</w:t>
            </w:r>
            <w:r w:rsidR="00441607" w:rsidRPr="00143B6C">
              <w:rPr>
                <w:i/>
                <w:color w:val="FF0000"/>
                <w:szCs w:val="28"/>
              </w:rPr>
              <w:t xml:space="preserve"> </w:t>
            </w:r>
            <w:r w:rsidR="0095614B" w:rsidRPr="00143B6C">
              <w:rPr>
                <w:i/>
                <w:color w:val="FF0000"/>
                <w:sz w:val="44"/>
                <w:szCs w:val="44"/>
              </w:rPr>
              <w:t>07</w:t>
            </w:r>
            <w:r w:rsidR="00441607" w:rsidRPr="00143B6C">
              <w:rPr>
                <w:i/>
                <w:color w:val="FF0000"/>
                <w:sz w:val="44"/>
                <w:szCs w:val="44"/>
              </w:rPr>
              <w:t>-15</w:t>
            </w:r>
            <w:r w:rsidR="00AB1FE2" w:rsidRPr="00143B6C">
              <w:rPr>
                <w:i/>
                <w:color w:val="FF0000"/>
                <w:szCs w:val="28"/>
              </w:rPr>
              <w:t>.</w:t>
            </w:r>
          </w:p>
          <w:p w14:paraId="69F7266C" w14:textId="20960734" w:rsidR="003526EB" w:rsidRPr="00143B6C" w:rsidRDefault="0028557B" w:rsidP="008C23F4">
            <w:pPr>
              <w:rPr>
                <w:b/>
                <w:i/>
                <w:color w:val="FF0000"/>
              </w:rPr>
            </w:pPr>
            <w:r w:rsidRPr="00143B6C">
              <w:rPr>
                <w:b/>
                <w:i/>
                <w:color w:val="FF0000"/>
                <w:sz w:val="32"/>
              </w:rPr>
              <w:t>Deadline:</w:t>
            </w:r>
            <w:r w:rsidR="00AB1FE2" w:rsidRPr="00143B6C">
              <w:rPr>
                <w:b/>
                <w:i/>
                <w:color w:val="FF0000"/>
                <w:sz w:val="32"/>
              </w:rPr>
              <w:t xml:space="preserve"> </w:t>
            </w:r>
            <w:r w:rsidRPr="00143B6C">
              <w:rPr>
                <w:i/>
                <w:color w:val="000000"/>
              </w:rPr>
              <w:t>The deadline to submit your assignment solution is</w:t>
            </w:r>
            <w:r w:rsidR="00441607" w:rsidRPr="00143B6C">
              <w:rPr>
                <w:i/>
                <w:color w:val="000000"/>
              </w:rPr>
              <w:t xml:space="preserve"> </w:t>
            </w:r>
            <w:r w:rsidR="005307B3" w:rsidRPr="005307B3">
              <w:rPr>
                <w:b/>
                <w:bCs/>
                <w:i/>
                <w:color w:val="FF0000"/>
                <w:sz w:val="36"/>
                <w:szCs w:val="36"/>
              </w:rPr>
              <w:t>8</w:t>
            </w:r>
            <w:r w:rsidR="005307B3" w:rsidRPr="005307B3">
              <w:rPr>
                <w:b/>
                <w:bCs/>
                <w:i/>
                <w:color w:val="FF0000"/>
                <w:sz w:val="36"/>
                <w:szCs w:val="36"/>
                <w:vertAlign w:val="superscript"/>
              </w:rPr>
              <w:t>th</w:t>
            </w:r>
            <w:r w:rsidR="005307B3" w:rsidRPr="005307B3">
              <w:rPr>
                <w:b/>
                <w:bCs/>
                <w:i/>
                <w:color w:val="FF0000"/>
                <w:sz w:val="36"/>
                <w:szCs w:val="36"/>
              </w:rPr>
              <w:t xml:space="preserve"> June 2021</w:t>
            </w:r>
            <w:r w:rsidRPr="00143B6C">
              <w:rPr>
                <w:i/>
                <w:color w:val="000000"/>
              </w:rPr>
              <w:t>. Your assignment must be submitted within the due date through VU</w:t>
            </w:r>
            <w:r w:rsidR="006E0132" w:rsidRPr="00143B6C">
              <w:rPr>
                <w:i/>
                <w:color w:val="000000"/>
              </w:rPr>
              <w:t>-</w:t>
            </w:r>
            <w:r w:rsidRPr="00143B6C">
              <w:rPr>
                <w:i/>
                <w:color w:val="000000"/>
              </w:rPr>
              <w:t>LMS. No assignment will be accepted through email after the due date.</w:t>
            </w:r>
          </w:p>
          <w:p w14:paraId="4989EA8E" w14:textId="77777777" w:rsidR="00A0720B" w:rsidRPr="00143B6C" w:rsidRDefault="00A0720B" w:rsidP="00A0720B">
            <w:pPr>
              <w:autoSpaceDE w:val="0"/>
              <w:autoSpaceDN w:val="0"/>
              <w:adjustRightInd w:val="0"/>
              <w:rPr>
                <w:b/>
                <w:color w:val="FF6600"/>
              </w:rPr>
            </w:pPr>
          </w:p>
        </w:tc>
      </w:tr>
    </w:tbl>
    <w:p w14:paraId="2C87FD5E" w14:textId="77777777" w:rsidR="004A4E89" w:rsidRPr="00143B6C" w:rsidRDefault="004A4E89" w:rsidP="00FA04D5">
      <w:pPr>
        <w:rPr>
          <w:b/>
        </w:rPr>
      </w:pPr>
    </w:p>
    <w:sectPr w:rsidR="004A4E89" w:rsidRPr="00143B6C" w:rsidSect="00655689">
      <w:footerReference w:type="default" r:id="rId13"/>
      <w:pgSz w:w="12240" w:h="15840" w:code="1"/>
      <w:pgMar w:top="36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425E2D" w14:textId="77777777" w:rsidR="0016777A" w:rsidRDefault="0016777A" w:rsidP="00655689">
      <w:r>
        <w:separator/>
      </w:r>
    </w:p>
  </w:endnote>
  <w:endnote w:type="continuationSeparator" w:id="0">
    <w:p w14:paraId="35A3105A" w14:textId="77777777" w:rsidR="0016777A" w:rsidRDefault="0016777A" w:rsidP="006556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71F174" w14:textId="77777777" w:rsidR="00655689" w:rsidRPr="00655689" w:rsidRDefault="00655689">
    <w:pPr>
      <w:pStyle w:val="Footer"/>
      <w:rPr>
        <w:rFonts w:ascii="Arial" w:hAnsi="Arial" w:cs="Arial"/>
        <w:sz w:val="20"/>
      </w:rPr>
    </w:pPr>
    <w:r w:rsidRPr="00655689">
      <w:rPr>
        <w:rFonts w:ascii="Arial" w:hAnsi="Arial" w:cs="Arial"/>
        <w:sz w:val="20"/>
      </w:rPr>
      <w:t>C</w:t>
    </w:r>
    <w:r>
      <w:rPr>
        <w:rFonts w:ascii="Arial" w:hAnsi="Arial" w:cs="Arial"/>
        <w:sz w:val="20"/>
      </w:rPr>
      <w:t>opyright ©</w:t>
    </w:r>
    <w:r w:rsidRPr="00655689">
      <w:rPr>
        <w:rFonts w:ascii="Arial" w:hAnsi="Arial" w:cs="Arial"/>
        <w:sz w:val="20"/>
      </w:rPr>
      <w:t xml:space="preserve"> Virtual University of Pakista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57E6E3" w14:textId="77777777" w:rsidR="0016777A" w:rsidRDefault="0016777A" w:rsidP="00655689">
      <w:r>
        <w:separator/>
      </w:r>
    </w:p>
  </w:footnote>
  <w:footnote w:type="continuationSeparator" w:id="0">
    <w:p w14:paraId="014984FF" w14:textId="77777777" w:rsidR="0016777A" w:rsidRDefault="0016777A" w:rsidP="0065568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706F5"/>
    <w:multiLevelType w:val="hybridMultilevel"/>
    <w:tmpl w:val="1D862828"/>
    <w:lvl w:ilvl="0" w:tplc="CEAC366A">
      <w:start w:val="1"/>
      <w:numFmt w:val="lowerRoman"/>
      <w:lvlText w:val="%1."/>
      <w:lvlJc w:val="right"/>
      <w:pPr>
        <w:tabs>
          <w:tab w:val="num" w:pos="792"/>
        </w:tabs>
        <w:ind w:left="792" w:hanging="18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92"/>
        </w:tabs>
        <w:ind w:left="1692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12"/>
        </w:tabs>
        <w:ind w:left="241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32"/>
        </w:tabs>
        <w:ind w:left="313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52"/>
        </w:tabs>
        <w:ind w:left="385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72"/>
        </w:tabs>
        <w:ind w:left="457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92"/>
        </w:tabs>
        <w:ind w:left="529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12"/>
        </w:tabs>
        <w:ind w:left="601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32"/>
        </w:tabs>
        <w:ind w:left="6732" w:hanging="180"/>
      </w:pPr>
    </w:lvl>
  </w:abstractNum>
  <w:abstractNum w:abstractNumId="1" w15:restartNumberingAfterBreak="0">
    <w:nsid w:val="043E63C0"/>
    <w:multiLevelType w:val="hybridMultilevel"/>
    <w:tmpl w:val="022A77CA"/>
    <w:lvl w:ilvl="0" w:tplc="3B743570">
      <w:start w:val="1"/>
      <w:numFmt w:val="bullet"/>
      <w:lvlText w:val="o"/>
      <w:lvlJc w:val="left"/>
      <w:pPr>
        <w:tabs>
          <w:tab w:val="num" w:pos="720"/>
        </w:tabs>
        <w:ind w:left="720" w:firstLine="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792"/>
        </w:tabs>
        <w:ind w:left="7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512"/>
        </w:tabs>
        <w:ind w:left="15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232"/>
        </w:tabs>
        <w:ind w:left="22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952"/>
        </w:tabs>
        <w:ind w:left="29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72"/>
        </w:tabs>
        <w:ind w:left="36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92"/>
        </w:tabs>
        <w:ind w:left="43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112"/>
        </w:tabs>
        <w:ind w:left="51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832"/>
        </w:tabs>
        <w:ind w:left="5832" w:hanging="360"/>
      </w:pPr>
      <w:rPr>
        <w:rFonts w:ascii="Wingdings" w:hAnsi="Wingdings" w:hint="default"/>
      </w:rPr>
    </w:lvl>
  </w:abstractNum>
  <w:abstractNum w:abstractNumId="2" w15:restartNumberingAfterBreak="0">
    <w:nsid w:val="0B6429DE"/>
    <w:multiLevelType w:val="hybridMultilevel"/>
    <w:tmpl w:val="A546DD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FD4177"/>
    <w:multiLevelType w:val="hybridMultilevel"/>
    <w:tmpl w:val="89F273A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8E7ECE"/>
    <w:multiLevelType w:val="hybridMultilevel"/>
    <w:tmpl w:val="F854323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807B01"/>
    <w:multiLevelType w:val="hybridMultilevel"/>
    <w:tmpl w:val="441AE82A"/>
    <w:lvl w:ilvl="0" w:tplc="8F24DFA2">
      <w:start w:val="1"/>
      <w:numFmt w:val="decimal"/>
      <w:lvlText w:val="%1."/>
      <w:lvlJc w:val="left"/>
      <w:pPr>
        <w:tabs>
          <w:tab w:val="num" w:pos="420"/>
        </w:tabs>
        <w:ind w:left="4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tabs>
          <w:tab w:val="num" w:pos="1140"/>
        </w:tabs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6" w15:restartNumberingAfterBreak="0">
    <w:nsid w:val="1E0C60FF"/>
    <w:multiLevelType w:val="hybridMultilevel"/>
    <w:tmpl w:val="D27219C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EC073CE"/>
    <w:multiLevelType w:val="hybridMultilevel"/>
    <w:tmpl w:val="0BC4DC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871BBE"/>
    <w:multiLevelType w:val="hybridMultilevel"/>
    <w:tmpl w:val="E7C29C6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A495C75"/>
    <w:multiLevelType w:val="hybridMultilevel"/>
    <w:tmpl w:val="8ABCB8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7E72C6"/>
    <w:multiLevelType w:val="hybridMultilevel"/>
    <w:tmpl w:val="C112488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C27E42"/>
    <w:multiLevelType w:val="hybridMultilevel"/>
    <w:tmpl w:val="01D4A134"/>
    <w:lvl w:ilvl="0" w:tplc="CEAC366A">
      <w:start w:val="1"/>
      <w:numFmt w:val="lowerRoman"/>
      <w:lvlText w:val="%1."/>
      <w:lvlJc w:val="right"/>
      <w:pPr>
        <w:tabs>
          <w:tab w:val="num" w:pos="792"/>
        </w:tabs>
        <w:ind w:left="792" w:hanging="18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92"/>
        </w:tabs>
        <w:ind w:left="1692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12"/>
        </w:tabs>
        <w:ind w:left="241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32"/>
        </w:tabs>
        <w:ind w:left="313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52"/>
        </w:tabs>
        <w:ind w:left="385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72"/>
        </w:tabs>
        <w:ind w:left="457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92"/>
        </w:tabs>
        <w:ind w:left="529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12"/>
        </w:tabs>
        <w:ind w:left="601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32"/>
        </w:tabs>
        <w:ind w:left="6732" w:hanging="180"/>
      </w:pPr>
    </w:lvl>
  </w:abstractNum>
  <w:abstractNum w:abstractNumId="12" w15:restartNumberingAfterBreak="0">
    <w:nsid w:val="3EBE4684"/>
    <w:multiLevelType w:val="hybridMultilevel"/>
    <w:tmpl w:val="B046F962"/>
    <w:lvl w:ilvl="0" w:tplc="0409000D">
      <w:start w:val="1"/>
      <w:numFmt w:val="bullet"/>
      <w:lvlText w:val=""/>
      <w:lvlJc w:val="left"/>
      <w:pPr>
        <w:ind w:left="12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3" w15:restartNumberingAfterBreak="0">
    <w:nsid w:val="43B54A13"/>
    <w:multiLevelType w:val="hybridMultilevel"/>
    <w:tmpl w:val="5D7A931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3E4A13"/>
    <w:multiLevelType w:val="hybridMultilevel"/>
    <w:tmpl w:val="05E68F82"/>
    <w:lvl w:ilvl="0" w:tplc="4AE8301C">
      <w:numFmt w:val="bullet"/>
      <w:lvlText w:val="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F04F8E"/>
    <w:multiLevelType w:val="hybridMultilevel"/>
    <w:tmpl w:val="F78A0D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6AD15C8"/>
    <w:multiLevelType w:val="hybridMultilevel"/>
    <w:tmpl w:val="9C44444C"/>
    <w:lvl w:ilvl="0" w:tplc="04090013">
      <w:start w:val="1"/>
      <w:numFmt w:val="upperRoman"/>
      <w:lvlText w:val="%1."/>
      <w:lvlJc w:val="right"/>
      <w:pPr>
        <w:ind w:left="3165" w:hanging="180"/>
      </w:pPr>
    </w:lvl>
    <w:lvl w:ilvl="1" w:tplc="04090019" w:tentative="1">
      <w:start w:val="1"/>
      <w:numFmt w:val="lowerLetter"/>
      <w:lvlText w:val="%2."/>
      <w:lvlJc w:val="left"/>
      <w:pPr>
        <w:ind w:left="3885" w:hanging="360"/>
      </w:pPr>
    </w:lvl>
    <w:lvl w:ilvl="2" w:tplc="0409001B" w:tentative="1">
      <w:start w:val="1"/>
      <w:numFmt w:val="lowerRoman"/>
      <w:lvlText w:val="%3."/>
      <w:lvlJc w:val="right"/>
      <w:pPr>
        <w:ind w:left="4605" w:hanging="180"/>
      </w:pPr>
    </w:lvl>
    <w:lvl w:ilvl="3" w:tplc="0409000F" w:tentative="1">
      <w:start w:val="1"/>
      <w:numFmt w:val="decimal"/>
      <w:lvlText w:val="%4."/>
      <w:lvlJc w:val="left"/>
      <w:pPr>
        <w:ind w:left="5325" w:hanging="360"/>
      </w:pPr>
    </w:lvl>
    <w:lvl w:ilvl="4" w:tplc="04090019" w:tentative="1">
      <w:start w:val="1"/>
      <w:numFmt w:val="lowerLetter"/>
      <w:lvlText w:val="%5."/>
      <w:lvlJc w:val="left"/>
      <w:pPr>
        <w:ind w:left="6045" w:hanging="360"/>
      </w:pPr>
    </w:lvl>
    <w:lvl w:ilvl="5" w:tplc="0409001B" w:tentative="1">
      <w:start w:val="1"/>
      <w:numFmt w:val="lowerRoman"/>
      <w:lvlText w:val="%6."/>
      <w:lvlJc w:val="right"/>
      <w:pPr>
        <w:ind w:left="6765" w:hanging="180"/>
      </w:pPr>
    </w:lvl>
    <w:lvl w:ilvl="6" w:tplc="0409000F" w:tentative="1">
      <w:start w:val="1"/>
      <w:numFmt w:val="decimal"/>
      <w:lvlText w:val="%7."/>
      <w:lvlJc w:val="left"/>
      <w:pPr>
        <w:ind w:left="7485" w:hanging="360"/>
      </w:pPr>
    </w:lvl>
    <w:lvl w:ilvl="7" w:tplc="04090019" w:tentative="1">
      <w:start w:val="1"/>
      <w:numFmt w:val="lowerLetter"/>
      <w:lvlText w:val="%8."/>
      <w:lvlJc w:val="left"/>
      <w:pPr>
        <w:ind w:left="8205" w:hanging="360"/>
      </w:pPr>
    </w:lvl>
    <w:lvl w:ilvl="8" w:tplc="0409001B" w:tentative="1">
      <w:start w:val="1"/>
      <w:numFmt w:val="lowerRoman"/>
      <w:lvlText w:val="%9."/>
      <w:lvlJc w:val="right"/>
      <w:pPr>
        <w:ind w:left="8925" w:hanging="180"/>
      </w:pPr>
    </w:lvl>
  </w:abstractNum>
  <w:abstractNum w:abstractNumId="17" w15:restartNumberingAfterBreak="0">
    <w:nsid w:val="474C76E1"/>
    <w:multiLevelType w:val="hybridMultilevel"/>
    <w:tmpl w:val="A3BA8E84"/>
    <w:lvl w:ilvl="0" w:tplc="152CA4F4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070C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391190"/>
    <w:multiLevelType w:val="hybridMultilevel"/>
    <w:tmpl w:val="3A8EE1D6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8002E3C"/>
    <w:multiLevelType w:val="hybridMultilevel"/>
    <w:tmpl w:val="DFEE47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A6C3AB8"/>
    <w:multiLevelType w:val="hybridMultilevel"/>
    <w:tmpl w:val="CE067074"/>
    <w:lvl w:ilvl="0" w:tplc="71CE630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C410374"/>
    <w:multiLevelType w:val="hybridMultilevel"/>
    <w:tmpl w:val="82A2DF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EC62AE0"/>
    <w:multiLevelType w:val="hybridMultilevel"/>
    <w:tmpl w:val="6ECE6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976A27"/>
    <w:multiLevelType w:val="hybridMultilevel"/>
    <w:tmpl w:val="A35EB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9178B4"/>
    <w:multiLevelType w:val="hybridMultilevel"/>
    <w:tmpl w:val="24C88BF0"/>
    <w:lvl w:ilvl="0" w:tplc="6D62C4C4">
      <w:numFmt w:val="bullet"/>
      <w:lvlText w:val=""/>
      <w:lvlJc w:val="left"/>
      <w:pPr>
        <w:ind w:left="765" w:hanging="405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DE4827"/>
    <w:multiLevelType w:val="hybridMultilevel"/>
    <w:tmpl w:val="2D987E9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717B5A6E"/>
    <w:multiLevelType w:val="hybridMultilevel"/>
    <w:tmpl w:val="F08A671A"/>
    <w:lvl w:ilvl="0" w:tplc="04090003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0" w:hanging="360"/>
      </w:pPr>
      <w:rPr>
        <w:rFonts w:ascii="Wingdings" w:hAnsi="Wingdings" w:hint="default"/>
      </w:rPr>
    </w:lvl>
  </w:abstractNum>
  <w:abstractNum w:abstractNumId="27" w15:restartNumberingAfterBreak="0">
    <w:nsid w:val="74646146"/>
    <w:multiLevelType w:val="hybridMultilevel"/>
    <w:tmpl w:val="1290A3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9F596F"/>
    <w:multiLevelType w:val="hybridMultilevel"/>
    <w:tmpl w:val="7FE6FA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7251B02"/>
    <w:multiLevelType w:val="hybridMultilevel"/>
    <w:tmpl w:val="B4BE8B6A"/>
    <w:lvl w:ilvl="0" w:tplc="2A02029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B2E53C0"/>
    <w:multiLevelType w:val="hybridMultilevel"/>
    <w:tmpl w:val="5CC2E8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B7506FB"/>
    <w:multiLevelType w:val="hybridMultilevel"/>
    <w:tmpl w:val="CE067074"/>
    <w:lvl w:ilvl="0" w:tplc="71CE630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FE41A51"/>
    <w:multiLevelType w:val="hybridMultilevel"/>
    <w:tmpl w:val="A6F0BBE2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25"/>
  </w:num>
  <w:num w:numId="5">
    <w:abstractNumId w:val="5"/>
  </w:num>
  <w:num w:numId="6">
    <w:abstractNumId w:val="29"/>
  </w:num>
  <w:num w:numId="7">
    <w:abstractNumId w:val="10"/>
  </w:num>
  <w:num w:numId="8">
    <w:abstractNumId w:val="3"/>
  </w:num>
  <w:num w:numId="9">
    <w:abstractNumId w:val="16"/>
  </w:num>
  <w:num w:numId="10">
    <w:abstractNumId w:val="13"/>
  </w:num>
  <w:num w:numId="11">
    <w:abstractNumId w:val="19"/>
  </w:num>
  <w:num w:numId="12">
    <w:abstractNumId w:val="9"/>
  </w:num>
  <w:num w:numId="13">
    <w:abstractNumId w:val="22"/>
  </w:num>
  <w:num w:numId="14">
    <w:abstractNumId w:val="6"/>
  </w:num>
  <w:num w:numId="15">
    <w:abstractNumId w:val="32"/>
  </w:num>
  <w:num w:numId="16">
    <w:abstractNumId w:val="7"/>
  </w:num>
  <w:num w:numId="17">
    <w:abstractNumId w:val="26"/>
  </w:num>
  <w:num w:numId="18">
    <w:abstractNumId w:val="8"/>
  </w:num>
  <w:num w:numId="19">
    <w:abstractNumId w:val="18"/>
  </w:num>
  <w:num w:numId="20">
    <w:abstractNumId w:val="12"/>
  </w:num>
  <w:num w:numId="21">
    <w:abstractNumId w:val="23"/>
  </w:num>
  <w:num w:numId="22">
    <w:abstractNumId w:val="21"/>
  </w:num>
  <w:num w:numId="23">
    <w:abstractNumId w:val="14"/>
  </w:num>
  <w:num w:numId="24">
    <w:abstractNumId w:val="24"/>
  </w:num>
  <w:num w:numId="25">
    <w:abstractNumId w:val="2"/>
  </w:num>
  <w:num w:numId="26">
    <w:abstractNumId w:val="27"/>
  </w:num>
  <w:num w:numId="27">
    <w:abstractNumId w:val="30"/>
  </w:num>
  <w:num w:numId="28">
    <w:abstractNumId w:val="4"/>
  </w:num>
  <w:num w:numId="29">
    <w:abstractNumId w:val="17"/>
  </w:num>
  <w:num w:numId="30">
    <w:abstractNumId w:val="20"/>
  </w:num>
  <w:num w:numId="31">
    <w:abstractNumId w:val="31"/>
  </w:num>
  <w:num w:numId="32">
    <w:abstractNumId w:val="28"/>
  </w:num>
  <w:num w:numId="3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57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1NjawMDc3sDQzNzFW0lEKTi0uzszPAymwqAUA38DmsywAAAA="/>
  </w:docVars>
  <w:rsids>
    <w:rsidRoot w:val="003526EB"/>
    <w:rsid w:val="00002BF0"/>
    <w:rsid w:val="00003880"/>
    <w:rsid w:val="0000761D"/>
    <w:rsid w:val="00012B18"/>
    <w:rsid w:val="00014900"/>
    <w:rsid w:val="000150C6"/>
    <w:rsid w:val="000219A6"/>
    <w:rsid w:val="000227F1"/>
    <w:rsid w:val="00023533"/>
    <w:rsid w:val="000241D6"/>
    <w:rsid w:val="000349EE"/>
    <w:rsid w:val="000377C6"/>
    <w:rsid w:val="00037E0C"/>
    <w:rsid w:val="00040988"/>
    <w:rsid w:val="000450B6"/>
    <w:rsid w:val="00045859"/>
    <w:rsid w:val="00046700"/>
    <w:rsid w:val="00057AE7"/>
    <w:rsid w:val="000604E5"/>
    <w:rsid w:val="00062F5C"/>
    <w:rsid w:val="00065909"/>
    <w:rsid w:val="00073F1D"/>
    <w:rsid w:val="000763B2"/>
    <w:rsid w:val="0008126C"/>
    <w:rsid w:val="0008153C"/>
    <w:rsid w:val="0009110C"/>
    <w:rsid w:val="00092436"/>
    <w:rsid w:val="00092C07"/>
    <w:rsid w:val="000A2F36"/>
    <w:rsid w:val="000B072A"/>
    <w:rsid w:val="000B4379"/>
    <w:rsid w:val="000B714C"/>
    <w:rsid w:val="000C6E5F"/>
    <w:rsid w:val="000D446E"/>
    <w:rsid w:val="000D4BA5"/>
    <w:rsid w:val="000D65C0"/>
    <w:rsid w:val="000E0AF1"/>
    <w:rsid w:val="000E246D"/>
    <w:rsid w:val="000E3F85"/>
    <w:rsid w:val="000E3F90"/>
    <w:rsid w:val="000E4A39"/>
    <w:rsid w:val="00100564"/>
    <w:rsid w:val="0010678C"/>
    <w:rsid w:val="00110CA6"/>
    <w:rsid w:val="00125429"/>
    <w:rsid w:val="001319A8"/>
    <w:rsid w:val="0014096A"/>
    <w:rsid w:val="00143B6C"/>
    <w:rsid w:val="00145208"/>
    <w:rsid w:val="001474BB"/>
    <w:rsid w:val="0015320F"/>
    <w:rsid w:val="00153341"/>
    <w:rsid w:val="00153958"/>
    <w:rsid w:val="00156BA6"/>
    <w:rsid w:val="00156F82"/>
    <w:rsid w:val="00160597"/>
    <w:rsid w:val="00160D79"/>
    <w:rsid w:val="00161108"/>
    <w:rsid w:val="00162B3C"/>
    <w:rsid w:val="00164DD9"/>
    <w:rsid w:val="0016777A"/>
    <w:rsid w:val="001709DA"/>
    <w:rsid w:val="001721C1"/>
    <w:rsid w:val="0017476C"/>
    <w:rsid w:val="00175869"/>
    <w:rsid w:val="001801E7"/>
    <w:rsid w:val="0018505C"/>
    <w:rsid w:val="001873E8"/>
    <w:rsid w:val="00187F86"/>
    <w:rsid w:val="0019593D"/>
    <w:rsid w:val="001A3945"/>
    <w:rsid w:val="001B5189"/>
    <w:rsid w:val="001B5A46"/>
    <w:rsid w:val="001B639B"/>
    <w:rsid w:val="001C22C4"/>
    <w:rsid w:val="001C7E30"/>
    <w:rsid w:val="001D0D98"/>
    <w:rsid w:val="001D2090"/>
    <w:rsid w:val="001D21EC"/>
    <w:rsid w:val="001D35B6"/>
    <w:rsid w:val="001D4C9F"/>
    <w:rsid w:val="001D730D"/>
    <w:rsid w:val="001D7774"/>
    <w:rsid w:val="001E21BE"/>
    <w:rsid w:val="001E3A09"/>
    <w:rsid w:val="001E5F81"/>
    <w:rsid w:val="001F1891"/>
    <w:rsid w:val="001F1A1C"/>
    <w:rsid w:val="001F545A"/>
    <w:rsid w:val="001F6351"/>
    <w:rsid w:val="001F640A"/>
    <w:rsid w:val="00206FF0"/>
    <w:rsid w:val="00207EB9"/>
    <w:rsid w:val="002116F3"/>
    <w:rsid w:val="0022084E"/>
    <w:rsid w:val="0022273D"/>
    <w:rsid w:val="00231B49"/>
    <w:rsid w:val="002338B6"/>
    <w:rsid w:val="002431FD"/>
    <w:rsid w:val="0024515F"/>
    <w:rsid w:val="00253485"/>
    <w:rsid w:val="00254508"/>
    <w:rsid w:val="002624DA"/>
    <w:rsid w:val="00264170"/>
    <w:rsid w:val="00265A6A"/>
    <w:rsid w:val="00276148"/>
    <w:rsid w:val="00277195"/>
    <w:rsid w:val="00284DC7"/>
    <w:rsid w:val="0028557B"/>
    <w:rsid w:val="0029509A"/>
    <w:rsid w:val="002A088E"/>
    <w:rsid w:val="002B1199"/>
    <w:rsid w:val="002B1573"/>
    <w:rsid w:val="002C04DB"/>
    <w:rsid w:val="002C0E9D"/>
    <w:rsid w:val="002D2B2F"/>
    <w:rsid w:val="002E3CA6"/>
    <w:rsid w:val="002E4586"/>
    <w:rsid w:val="002E49B0"/>
    <w:rsid w:val="002F1627"/>
    <w:rsid w:val="002F2101"/>
    <w:rsid w:val="002F6588"/>
    <w:rsid w:val="003009C7"/>
    <w:rsid w:val="0030169D"/>
    <w:rsid w:val="00303F5A"/>
    <w:rsid w:val="0030482D"/>
    <w:rsid w:val="0030652B"/>
    <w:rsid w:val="00325581"/>
    <w:rsid w:val="003255C5"/>
    <w:rsid w:val="003341D6"/>
    <w:rsid w:val="00335E9D"/>
    <w:rsid w:val="00340283"/>
    <w:rsid w:val="0034314D"/>
    <w:rsid w:val="00344E13"/>
    <w:rsid w:val="00344F8B"/>
    <w:rsid w:val="003526EB"/>
    <w:rsid w:val="003554E8"/>
    <w:rsid w:val="003556D5"/>
    <w:rsid w:val="0035721E"/>
    <w:rsid w:val="003619E6"/>
    <w:rsid w:val="00365831"/>
    <w:rsid w:val="003658BE"/>
    <w:rsid w:val="003723B0"/>
    <w:rsid w:val="00375388"/>
    <w:rsid w:val="00375C5D"/>
    <w:rsid w:val="00375C77"/>
    <w:rsid w:val="0037648D"/>
    <w:rsid w:val="0038239D"/>
    <w:rsid w:val="0038347D"/>
    <w:rsid w:val="00384DE8"/>
    <w:rsid w:val="003905FF"/>
    <w:rsid w:val="00390E0D"/>
    <w:rsid w:val="003916F1"/>
    <w:rsid w:val="0039227C"/>
    <w:rsid w:val="003A08B9"/>
    <w:rsid w:val="003A23FE"/>
    <w:rsid w:val="003A258E"/>
    <w:rsid w:val="003A795C"/>
    <w:rsid w:val="003B709F"/>
    <w:rsid w:val="003C22EA"/>
    <w:rsid w:val="003C3946"/>
    <w:rsid w:val="003C4C55"/>
    <w:rsid w:val="003C4E85"/>
    <w:rsid w:val="003D011E"/>
    <w:rsid w:val="003D79E3"/>
    <w:rsid w:val="003E25A7"/>
    <w:rsid w:val="003E70E6"/>
    <w:rsid w:val="003F12FF"/>
    <w:rsid w:val="003F2079"/>
    <w:rsid w:val="003F2082"/>
    <w:rsid w:val="003F70AF"/>
    <w:rsid w:val="00400BCF"/>
    <w:rsid w:val="00402B43"/>
    <w:rsid w:val="00416CE3"/>
    <w:rsid w:val="00421E21"/>
    <w:rsid w:val="00422545"/>
    <w:rsid w:val="00422B97"/>
    <w:rsid w:val="00425A22"/>
    <w:rsid w:val="004358A9"/>
    <w:rsid w:val="00440D33"/>
    <w:rsid w:val="00441607"/>
    <w:rsid w:val="0044168B"/>
    <w:rsid w:val="00443716"/>
    <w:rsid w:val="00444F1B"/>
    <w:rsid w:val="00447899"/>
    <w:rsid w:val="00456F23"/>
    <w:rsid w:val="004572C4"/>
    <w:rsid w:val="00463F65"/>
    <w:rsid w:val="00473020"/>
    <w:rsid w:val="00474B7E"/>
    <w:rsid w:val="00481D84"/>
    <w:rsid w:val="00482187"/>
    <w:rsid w:val="00482E86"/>
    <w:rsid w:val="00483C73"/>
    <w:rsid w:val="00484D27"/>
    <w:rsid w:val="004874BE"/>
    <w:rsid w:val="00491989"/>
    <w:rsid w:val="004A047F"/>
    <w:rsid w:val="004A4E89"/>
    <w:rsid w:val="004B00F9"/>
    <w:rsid w:val="004B36BF"/>
    <w:rsid w:val="004B5BE5"/>
    <w:rsid w:val="004B649D"/>
    <w:rsid w:val="004C1227"/>
    <w:rsid w:val="004C6083"/>
    <w:rsid w:val="004C639E"/>
    <w:rsid w:val="004C754A"/>
    <w:rsid w:val="004C772E"/>
    <w:rsid w:val="004D286A"/>
    <w:rsid w:val="004D486C"/>
    <w:rsid w:val="004E39F8"/>
    <w:rsid w:val="004E56BD"/>
    <w:rsid w:val="004E7131"/>
    <w:rsid w:val="004F5D20"/>
    <w:rsid w:val="004F72C8"/>
    <w:rsid w:val="00504210"/>
    <w:rsid w:val="00504F5A"/>
    <w:rsid w:val="00510DA9"/>
    <w:rsid w:val="00511174"/>
    <w:rsid w:val="00511ED7"/>
    <w:rsid w:val="005123C5"/>
    <w:rsid w:val="00520CB4"/>
    <w:rsid w:val="005274CB"/>
    <w:rsid w:val="005307B3"/>
    <w:rsid w:val="00530B09"/>
    <w:rsid w:val="005321E8"/>
    <w:rsid w:val="005323DA"/>
    <w:rsid w:val="00533C2E"/>
    <w:rsid w:val="0053406D"/>
    <w:rsid w:val="00540B0C"/>
    <w:rsid w:val="0054342B"/>
    <w:rsid w:val="00546651"/>
    <w:rsid w:val="00547F4C"/>
    <w:rsid w:val="005535A9"/>
    <w:rsid w:val="00556716"/>
    <w:rsid w:val="00557CFD"/>
    <w:rsid w:val="00571ADE"/>
    <w:rsid w:val="0057490F"/>
    <w:rsid w:val="00584BA5"/>
    <w:rsid w:val="005879B7"/>
    <w:rsid w:val="005908AA"/>
    <w:rsid w:val="005957A1"/>
    <w:rsid w:val="005A6E0B"/>
    <w:rsid w:val="005A75E7"/>
    <w:rsid w:val="005B3DB1"/>
    <w:rsid w:val="005C4A8E"/>
    <w:rsid w:val="005F14F2"/>
    <w:rsid w:val="005F4946"/>
    <w:rsid w:val="005F558A"/>
    <w:rsid w:val="005F607B"/>
    <w:rsid w:val="0060029C"/>
    <w:rsid w:val="00600D4B"/>
    <w:rsid w:val="00604FB3"/>
    <w:rsid w:val="006114F1"/>
    <w:rsid w:val="00613BF2"/>
    <w:rsid w:val="006154F9"/>
    <w:rsid w:val="006225E5"/>
    <w:rsid w:val="00622987"/>
    <w:rsid w:val="00623B93"/>
    <w:rsid w:val="00623CE9"/>
    <w:rsid w:val="00635041"/>
    <w:rsid w:val="0063698A"/>
    <w:rsid w:val="00637679"/>
    <w:rsid w:val="006403EF"/>
    <w:rsid w:val="00644582"/>
    <w:rsid w:val="00650DE6"/>
    <w:rsid w:val="00654743"/>
    <w:rsid w:val="00655689"/>
    <w:rsid w:val="00662A47"/>
    <w:rsid w:val="00670022"/>
    <w:rsid w:val="00671667"/>
    <w:rsid w:val="00682504"/>
    <w:rsid w:val="00682BFA"/>
    <w:rsid w:val="00683898"/>
    <w:rsid w:val="0068418B"/>
    <w:rsid w:val="006904B2"/>
    <w:rsid w:val="00694438"/>
    <w:rsid w:val="00694F54"/>
    <w:rsid w:val="00697CEB"/>
    <w:rsid w:val="006A280B"/>
    <w:rsid w:val="006A37A8"/>
    <w:rsid w:val="006C4CBA"/>
    <w:rsid w:val="006C4EFE"/>
    <w:rsid w:val="006C7373"/>
    <w:rsid w:val="006D0C76"/>
    <w:rsid w:val="006D0F09"/>
    <w:rsid w:val="006D657D"/>
    <w:rsid w:val="006D6A38"/>
    <w:rsid w:val="006E0132"/>
    <w:rsid w:val="006E255F"/>
    <w:rsid w:val="006E3C56"/>
    <w:rsid w:val="006F047A"/>
    <w:rsid w:val="006F4A6F"/>
    <w:rsid w:val="0070701D"/>
    <w:rsid w:val="00712026"/>
    <w:rsid w:val="0071284F"/>
    <w:rsid w:val="007132B2"/>
    <w:rsid w:val="007138A4"/>
    <w:rsid w:val="00717EEE"/>
    <w:rsid w:val="00731B0F"/>
    <w:rsid w:val="00733DFE"/>
    <w:rsid w:val="007416BF"/>
    <w:rsid w:val="00744451"/>
    <w:rsid w:val="00744EEA"/>
    <w:rsid w:val="00755E99"/>
    <w:rsid w:val="0076054F"/>
    <w:rsid w:val="007621BD"/>
    <w:rsid w:val="00763F52"/>
    <w:rsid w:val="00780A5C"/>
    <w:rsid w:val="007855EF"/>
    <w:rsid w:val="00792F6B"/>
    <w:rsid w:val="00794618"/>
    <w:rsid w:val="007A3131"/>
    <w:rsid w:val="007A5623"/>
    <w:rsid w:val="007B0418"/>
    <w:rsid w:val="007B0E68"/>
    <w:rsid w:val="007C498E"/>
    <w:rsid w:val="007D13BB"/>
    <w:rsid w:val="007D4656"/>
    <w:rsid w:val="007F1118"/>
    <w:rsid w:val="007F498B"/>
    <w:rsid w:val="008003A3"/>
    <w:rsid w:val="008058AC"/>
    <w:rsid w:val="00811457"/>
    <w:rsid w:val="00812657"/>
    <w:rsid w:val="00813A99"/>
    <w:rsid w:val="00823942"/>
    <w:rsid w:val="00824E5C"/>
    <w:rsid w:val="00837186"/>
    <w:rsid w:val="00841625"/>
    <w:rsid w:val="00850DD0"/>
    <w:rsid w:val="008514F1"/>
    <w:rsid w:val="0085449D"/>
    <w:rsid w:val="00854C0A"/>
    <w:rsid w:val="00855D62"/>
    <w:rsid w:val="00856127"/>
    <w:rsid w:val="00860508"/>
    <w:rsid w:val="00860543"/>
    <w:rsid w:val="0086108D"/>
    <w:rsid w:val="00865D13"/>
    <w:rsid w:val="00871394"/>
    <w:rsid w:val="008726CD"/>
    <w:rsid w:val="00872B2B"/>
    <w:rsid w:val="008803DE"/>
    <w:rsid w:val="00880826"/>
    <w:rsid w:val="00883525"/>
    <w:rsid w:val="00885586"/>
    <w:rsid w:val="00887270"/>
    <w:rsid w:val="00887437"/>
    <w:rsid w:val="00887AF2"/>
    <w:rsid w:val="0089067E"/>
    <w:rsid w:val="008A1DA6"/>
    <w:rsid w:val="008A2145"/>
    <w:rsid w:val="008B239D"/>
    <w:rsid w:val="008B3EB4"/>
    <w:rsid w:val="008B6398"/>
    <w:rsid w:val="008C1667"/>
    <w:rsid w:val="008C23F4"/>
    <w:rsid w:val="008D0324"/>
    <w:rsid w:val="008D03CF"/>
    <w:rsid w:val="008D16DD"/>
    <w:rsid w:val="008D4CB6"/>
    <w:rsid w:val="008D6333"/>
    <w:rsid w:val="008E7A80"/>
    <w:rsid w:val="008F6F4D"/>
    <w:rsid w:val="00912C4E"/>
    <w:rsid w:val="00914446"/>
    <w:rsid w:val="00917ACE"/>
    <w:rsid w:val="00923E19"/>
    <w:rsid w:val="009256FC"/>
    <w:rsid w:val="009261FF"/>
    <w:rsid w:val="00937C3D"/>
    <w:rsid w:val="00941142"/>
    <w:rsid w:val="00943A0E"/>
    <w:rsid w:val="009470E6"/>
    <w:rsid w:val="009475A9"/>
    <w:rsid w:val="009543E3"/>
    <w:rsid w:val="009545B6"/>
    <w:rsid w:val="00955119"/>
    <w:rsid w:val="0095614B"/>
    <w:rsid w:val="00957DBD"/>
    <w:rsid w:val="00960DFD"/>
    <w:rsid w:val="00963CF3"/>
    <w:rsid w:val="009651BC"/>
    <w:rsid w:val="00966A7F"/>
    <w:rsid w:val="009728E4"/>
    <w:rsid w:val="00983BE7"/>
    <w:rsid w:val="00985A78"/>
    <w:rsid w:val="00987B93"/>
    <w:rsid w:val="009900CF"/>
    <w:rsid w:val="00990D94"/>
    <w:rsid w:val="009917E3"/>
    <w:rsid w:val="00994DB6"/>
    <w:rsid w:val="00996619"/>
    <w:rsid w:val="009A1327"/>
    <w:rsid w:val="009B00AA"/>
    <w:rsid w:val="009C0CF2"/>
    <w:rsid w:val="009C35A0"/>
    <w:rsid w:val="009C42DD"/>
    <w:rsid w:val="009D0444"/>
    <w:rsid w:val="009D18F0"/>
    <w:rsid w:val="009D3CCC"/>
    <w:rsid w:val="009D5068"/>
    <w:rsid w:val="009F0695"/>
    <w:rsid w:val="009F7EDC"/>
    <w:rsid w:val="00A0098C"/>
    <w:rsid w:val="00A023B8"/>
    <w:rsid w:val="00A0666B"/>
    <w:rsid w:val="00A0720B"/>
    <w:rsid w:val="00A12848"/>
    <w:rsid w:val="00A17603"/>
    <w:rsid w:val="00A215F4"/>
    <w:rsid w:val="00A229E0"/>
    <w:rsid w:val="00A22A3F"/>
    <w:rsid w:val="00A24C4A"/>
    <w:rsid w:val="00A261D3"/>
    <w:rsid w:val="00A3013F"/>
    <w:rsid w:val="00A40D75"/>
    <w:rsid w:val="00A42DA2"/>
    <w:rsid w:val="00A501AC"/>
    <w:rsid w:val="00A520F1"/>
    <w:rsid w:val="00A557F0"/>
    <w:rsid w:val="00A563AC"/>
    <w:rsid w:val="00A56739"/>
    <w:rsid w:val="00A640E1"/>
    <w:rsid w:val="00A70998"/>
    <w:rsid w:val="00A723A4"/>
    <w:rsid w:val="00A75750"/>
    <w:rsid w:val="00A76742"/>
    <w:rsid w:val="00A76819"/>
    <w:rsid w:val="00A77E9B"/>
    <w:rsid w:val="00A80429"/>
    <w:rsid w:val="00A84684"/>
    <w:rsid w:val="00A84905"/>
    <w:rsid w:val="00A862F3"/>
    <w:rsid w:val="00A90897"/>
    <w:rsid w:val="00A90E6C"/>
    <w:rsid w:val="00A92250"/>
    <w:rsid w:val="00AA7545"/>
    <w:rsid w:val="00AB126E"/>
    <w:rsid w:val="00AB1EC4"/>
    <w:rsid w:val="00AB1FE2"/>
    <w:rsid w:val="00AB2395"/>
    <w:rsid w:val="00AB2987"/>
    <w:rsid w:val="00AB5898"/>
    <w:rsid w:val="00AB65CE"/>
    <w:rsid w:val="00AC2C2A"/>
    <w:rsid w:val="00AC333E"/>
    <w:rsid w:val="00AC4870"/>
    <w:rsid w:val="00AE0780"/>
    <w:rsid w:val="00AE775E"/>
    <w:rsid w:val="00AF0C1B"/>
    <w:rsid w:val="00AF702D"/>
    <w:rsid w:val="00B04B26"/>
    <w:rsid w:val="00B062D2"/>
    <w:rsid w:val="00B07190"/>
    <w:rsid w:val="00B078BE"/>
    <w:rsid w:val="00B1398E"/>
    <w:rsid w:val="00B174FD"/>
    <w:rsid w:val="00B21EFB"/>
    <w:rsid w:val="00B243EB"/>
    <w:rsid w:val="00B25792"/>
    <w:rsid w:val="00B33430"/>
    <w:rsid w:val="00B46428"/>
    <w:rsid w:val="00B47311"/>
    <w:rsid w:val="00B538D0"/>
    <w:rsid w:val="00B54D7A"/>
    <w:rsid w:val="00B56C27"/>
    <w:rsid w:val="00B6209A"/>
    <w:rsid w:val="00B6452B"/>
    <w:rsid w:val="00B706EA"/>
    <w:rsid w:val="00B70780"/>
    <w:rsid w:val="00B70D83"/>
    <w:rsid w:val="00B74220"/>
    <w:rsid w:val="00B763B4"/>
    <w:rsid w:val="00B77D5B"/>
    <w:rsid w:val="00B82AA1"/>
    <w:rsid w:val="00B86D10"/>
    <w:rsid w:val="00B87453"/>
    <w:rsid w:val="00B933B5"/>
    <w:rsid w:val="00BA023B"/>
    <w:rsid w:val="00BA24A4"/>
    <w:rsid w:val="00BA771C"/>
    <w:rsid w:val="00BB0440"/>
    <w:rsid w:val="00BB431F"/>
    <w:rsid w:val="00BB6A78"/>
    <w:rsid w:val="00BC4E66"/>
    <w:rsid w:val="00BC4EFD"/>
    <w:rsid w:val="00BC7213"/>
    <w:rsid w:val="00BC745F"/>
    <w:rsid w:val="00BD6DE5"/>
    <w:rsid w:val="00BD7CCD"/>
    <w:rsid w:val="00BE2496"/>
    <w:rsid w:val="00BF15F4"/>
    <w:rsid w:val="00BF1F53"/>
    <w:rsid w:val="00BF5498"/>
    <w:rsid w:val="00BF7DAE"/>
    <w:rsid w:val="00C03ED0"/>
    <w:rsid w:val="00C13B67"/>
    <w:rsid w:val="00C157AA"/>
    <w:rsid w:val="00C2139A"/>
    <w:rsid w:val="00C2166A"/>
    <w:rsid w:val="00C25C0E"/>
    <w:rsid w:val="00C30E03"/>
    <w:rsid w:val="00C312BB"/>
    <w:rsid w:val="00C32607"/>
    <w:rsid w:val="00C35289"/>
    <w:rsid w:val="00C377E3"/>
    <w:rsid w:val="00C46C09"/>
    <w:rsid w:val="00C5087A"/>
    <w:rsid w:val="00C61A30"/>
    <w:rsid w:val="00C62604"/>
    <w:rsid w:val="00C64004"/>
    <w:rsid w:val="00C65332"/>
    <w:rsid w:val="00C67348"/>
    <w:rsid w:val="00C67D1C"/>
    <w:rsid w:val="00C72A22"/>
    <w:rsid w:val="00C72E55"/>
    <w:rsid w:val="00C76FD6"/>
    <w:rsid w:val="00C77665"/>
    <w:rsid w:val="00C82B25"/>
    <w:rsid w:val="00C85406"/>
    <w:rsid w:val="00C9120E"/>
    <w:rsid w:val="00C93492"/>
    <w:rsid w:val="00CA2EEB"/>
    <w:rsid w:val="00CB4254"/>
    <w:rsid w:val="00CC304F"/>
    <w:rsid w:val="00CC3EA5"/>
    <w:rsid w:val="00CC54A9"/>
    <w:rsid w:val="00CC7497"/>
    <w:rsid w:val="00CE299B"/>
    <w:rsid w:val="00CE4F74"/>
    <w:rsid w:val="00CE5E95"/>
    <w:rsid w:val="00CF632B"/>
    <w:rsid w:val="00CF6BB2"/>
    <w:rsid w:val="00CF6D1B"/>
    <w:rsid w:val="00CF745B"/>
    <w:rsid w:val="00D00AED"/>
    <w:rsid w:val="00D022F2"/>
    <w:rsid w:val="00D04A06"/>
    <w:rsid w:val="00D20D04"/>
    <w:rsid w:val="00D2248E"/>
    <w:rsid w:val="00D225EF"/>
    <w:rsid w:val="00D269C4"/>
    <w:rsid w:val="00D277A8"/>
    <w:rsid w:val="00D310E5"/>
    <w:rsid w:val="00D35B90"/>
    <w:rsid w:val="00D46AEC"/>
    <w:rsid w:val="00D55C9F"/>
    <w:rsid w:val="00D565E8"/>
    <w:rsid w:val="00D56DC6"/>
    <w:rsid w:val="00D60605"/>
    <w:rsid w:val="00D61E65"/>
    <w:rsid w:val="00D63E9A"/>
    <w:rsid w:val="00D66650"/>
    <w:rsid w:val="00D734A8"/>
    <w:rsid w:val="00D761D9"/>
    <w:rsid w:val="00D85802"/>
    <w:rsid w:val="00D92A59"/>
    <w:rsid w:val="00D97846"/>
    <w:rsid w:val="00D97FC8"/>
    <w:rsid w:val="00DA75BC"/>
    <w:rsid w:val="00DB0648"/>
    <w:rsid w:val="00DB4296"/>
    <w:rsid w:val="00DB490F"/>
    <w:rsid w:val="00DB56BC"/>
    <w:rsid w:val="00DC4574"/>
    <w:rsid w:val="00DC541B"/>
    <w:rsid w:val="00DC5E38"/>
    <w:rsid w:val="00DD3A88"/>
    <w:rsid w:val="00DD604E"/>
    <w:rsid w:val="00DE1304"/>
    <w:rsid w:val="00DE525B"/>
    <w:rsid w:val="00E01699"/>
    <w:rsid w:val="00E02565"/>
    <w:rsid w:val="00E04ED7"/>
    <w:rsid w:val="00E1566F"/>
    <w:rsid w:val="00E1586B"/>
    <w:rsid w:val="00E266DC"/>
    <w:rsid w:val="00E3208A"/>
    <w:rsid w:val="00E34516"/>
    <w:rsid w:val="00E402E5"/>
    <w:rsid w:val="00E43784"/>
    <w:rsid w:val="00E44552"/>
    <w:rsid w:val="00E47C8F"/>
    <w:rsid w:val="00E53665"/>
    <w:rsid w:val="00E673FC"/>
    <w:rsid w:val="00E67CA1"/>
    <w:rsid w:val="00E81E5C"/>
    <w:rsid w:val="00E86447"/>
    <w:rsid w:val="00E94126"/>
    <w:rsid w:val="00E95CEC"/>
    <w:rsid w:val="00EA1D81"/>
    <w:rsid w:val="00EA424E"/>
    <w:rsid w:val="00EA7F48"/>
    <w:rsid w:val="00EB6261"/>
    <w:rsid w:val="00EC61F2"/>
    <w:rsid w:val="00EC6936"/>
    <w:rsid w:val="00ED06FB"/>
    <w:rsid w:val="00ED1DDB"/>
    <w:rsid w:val="00EF00FA"/>
    <w:rsid w:val="00EF7CD8"/>
    <w:rsid w:val="00F00964"/>
    <w:rsid w:val="00F0317C"/>
    <w:rsid w:val="00F0392A"/>
    <w:rsid w:val="00F04CF7"/>
    <w:rsid w:val="00F22567"/>
    <w:rsid w:val="00F2263B"/>
    <w:rsid w:val="00F31B19"/>
    <w:rsid w:val="00F350A8"/>
    <w:rsid w:val="00F53ACF"/>
    <w:rsid w:val="00F60C26"/>
    <w:rsid w:val="00F67CC1"/>
    <w:rsid w:val="00F73CF9"/>
    <w:rsid w:val="00F75E92"/>
    <w:rsid w:val="00F772FA"/>
    <w:rsid w:val="00F90091"/>
    <w:rsid w:val="00F90858"/>
    <w:rsid w:val="00F95755"/>
    <w:rsid w:val="00F971D5"/>
    <w:rsid w:val="00FA04D5"/>
    <w:rsid w:val="00FA712A"/>
    <w:rsid w:val="00FA7B81"/>
    <w:rsid w:val="00FB07FD"/>
    <w:rsid w:val="00FB6447"/>
    <w:rsid w:val="00FC55F6"/>
    <w:rsid w:val="00FF1AB7"/>
    <w:rsid w:val="00FF1CD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472601E"/>
  <w15:docId w15:val="{2C98166D-211A-489E-8355-75D64685DC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22A3F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526E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qFormat/>
    <w:rsid w:val="0030652B"/>
    <w:rPr>
      <w:b/>
      <w:bCs/>
    </w:rPr>
  </w:style>
  <w:style w:type="character" w:styleId="Emphasis">
    <w:name w:val="Emphasis"/>
    <w:qFormat/>
    <w:rsid w:val="0030652B"/>
    <w:rPr>
      <w:i/>
      <w:iCs/>
    </w:rPr>
  </w:style>
  <w:style w:type="paragraph" w:styleId="ListParagraph">
    <w:name w:val="List Paragraph"/>
    <w:basedOn w:val="Normal"/>
    <w:uiPriority w:val="34"/>
    <w:qFormat/>
    <w:rsid w:val="0035721E"/>
    <w:pPr>
      <w:ind w:left="720"/>
    </w:pPr>
  </w:style>
  <w:style w:type="paragraph" w:styleId="Header">
    <w:name w:val="header"/>
    <w:basedOn w:val="Normal"/>
    <w:link w:val="HeaderChar"/>
    <w:uiPriority w:val="99"/>
    <w:rsid w:val="0065568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655689"/>
    <w:rPr>
      <w:sz w:val="24"/>
      <w:szCs w:val="24"/>
    </w:rPr>
  </w:style>
  <w:style w:type="paragraph" w:styleId="Footer">
    <w:name w:val="footer"/>
    <w:basedOn w:val="Normal"/>
    <w:link w:val="FooterChar"/>
    <w:rsid w:val="00655689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655689"/>
    <w:rPr>
      <w:sz w:val="24"/>
      <w:szCs w:val="24"/>
    </w:rPr>
  </w:style>
  <w:style w:type="character" w:styleId="CommentReference">
    <w:name w:val="annotation reference"/>
    <w:rsid w:val="00DE1304"/>
    <w:rPr>
      <w:sz w:val="16"/>
      <w:szCs w:val="16"/>
    </w:rPr>
  </w:style>
  <w:style w:type="paragraph" w:styleId="CommentText">
    <w:name w:val="annotation text"/>
    <w:basedOn w:val="Normal"/>
    <w:link w:val="CommentTextChar"/>
    <w:rsid w:val="00DE1304"/>
    <w:rPr>
      <w:sz w:val="20"/>
      <w:szCs w:val="20"/>
    </w:rPr>
  </w:style>
  <w:style w:type="character" w:customStyle="1" w:styleId="CommentTextChar">
    <w:name w:val="Comment Text Char"/>
    <w:link w:val="CommentText"/>
    <w:rsid w:val="00DE1304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DE1304"/>
    <w:rPr>
      <w:b/>
      <w:bCs/>
    </w:rPr>
  </w:style>
  <w:style w:type="character" w:customStyle="1" w:styleId="CommentSubjectChar">
    <w:name w:val="Comment Subject Char"/>
    <w:link w:val="CommentSubject"/>
    <w:rsid w:val="00DE1304"/>
    <w:rPr>
      <w:b/>
      <w:bCs/>
      <w:lang w:val="en-US" w:eastAsia="en-US"/>
    </w:rPr>
  </w:style>
  <w:style w:type="paragraph" w:styleId="BalloonText">
    <w:name w:val="Balloon Text"/>
    <w:basedOn w:val="Normal"/>
    <w:link w:val="BalloonTextChar"/>
    <w:rsid w:val="00DE130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DE1304"/>
    <w:rPr>
      <w:rFonts w:ascii="Segoe UI" w:hAnsi="Segoe UI" w:cs="Segoe UI"/>
      <w:sz w:val="18"/>
      <w:szCs w:val="18"/>
      <w:lang w:val="en-US" w:eastAsia="en-US"/>
    </w:rPr>
  </w:style>
  <w:style w:type="character" w:styleId="Hyperlink">
    <w:name w:val="Hyperlink"/>
    <w:semiHidden/>
    <w:unhideWhenUsed/>
    <w:rsid w:val="006114F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198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mailto:cs201@vu.edu.pk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36830F-684C-4679-9C1F-1BB1F2864F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2</TotalTime>
  <Pages>3</Pages>
  <Words>394</Words>
  <Characters>225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U</Company>
  <LinksUpToDate>false</LinksUpToDate>
  <CharactersWithSpaces>2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biakhan</dc:creator>
  <cp:lastModifiedBy>mehar amjad</cp:lastModifiedBy>
  <cp:revision>18</cp:revision>
  <dcterms:created xsi:type="dcterms:W3CDTF">2021-04-15T06:01:00Z</dcterms:created>
  <dcterms:modified xsi:type="dcterms:W3CDTF">2021-06-01T13:41:00Z</dcterms:modified>
</cp:coreProperties>
</file>